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Y="555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87407C" w14:paraId="5F14C5BD" w14:textId="77777777" w:rsidTr="00646B28">
        <w:tc>
          <w:tcPr>
            <w:tcW w:w="3681" w:type="dxa"/>
          </w:tcPr>
          <w:p w14:paraId="5AA8A2F4" w14:textId="77777777" w:rsidR="0087407C" w:rsidRPr="00FE208F" w:rsidRDefault="0087407C" w:rsidP="00CA0BCA">
            <w:pPr>
              <w:jc w:val="both"/>
            </w:pPr>
            <w:r>
              <w:t>Authors Details</w:t>
            </w:r>
            <w:r w:rsidR="00B91F9E">
              <w:t xml:space="preserve"> (year)</w:t>
            </w:r>
          </w:p>
        </w:tc>
        <w:tc>
          <w:tcPr>
            <w:tcW w:w="5335" w:type="dxa"/>
          </w:tcPr>
          <w:p w14:paraId="12804CF3" w14:textId="77777777" w:rsidR="0087407C" w:rsidRPr="00FE208F" w:rsidRDefault="0087407C" w:rsidP="00CA0BCA">
            <w:pPr>
              <w:jc w:val="both"/>
            </w:pPr>
            <w:r>
              <w:t>Article details</w:t>
            </w:r>
          </w:p>
        </w:tc>
      </w:tr>
      <w:tr w:rsidR="000D0FFB" w14:paraId="1878C4D1" w14:textId="77777777" w:rsidTr="00646B28">
        <w:tc>
          <w:tcPr>
            <w:tcW w:w="3681" w:type="dxa"/>
          </w:tcPr>
          <w:p w14:paraId="3AF2DE18" w14:textId="77777777" w:rsidR="000D0FFB" w:rsidRDefault="0049616B" w:rsidP="00CA0BCA">
            <w:pPr>
              <w:jc w:val="both"/>
            </w:pPr>
            <w:proofErr w:type="spellStart"/>
            <w:r w:rsidRPr="00FE208F">
              <w:t>Rialti</w:t>
            </w:r>
            <w:proofErr w:type="spellEnd"/>
            <w:r w:rsidRPr="00FE208F">
              <w:t xml:space="preserve"> R, </w:t>
            </w:r>
            <w:proofErr w:type="spellStart"/>
            <w:r w:rsidRPr="00FE208F">
              <w:t>Marzi</w:t>
            </w:r>
            <w:proofErr w:type="spellEnd"/>
            <w:r w:rsidRPr="00FE208F">
              <w:t xml:space="preserve"> G, </w:t>
            </w:r>
            <w:proofErr w:type="spellStart"/>
            <w:r w:rsidRPr="00FE208F">
              <w:t>Silic</w:t>
            </w:r>
            <w:proofErr w:type="spellEnd"/>
            <w:r w:rsidRPr="00FE208F">
              <w:t xml:space="preserve"> M, </w:t>
            </w:r>
            <w:proofErr w:type="spellStart"/>
            <w:r w:rsidRPr="00FE208F">
              <w:t>Ciappei</w:t>
            </w:r>
            <w:proofErr w:type="spellEnd"/>
            <w:r w:rsidRPr="00FE208F">
              <w:t xml:space="preserve"> C.</w:t>
            </w:r>
            <w:r w:rsidR="0047369A">
              <w:t xml:space="preserve"> </w:t>
            </w:r>
            <w:r w:rsidR="00F920F9">
              <w:t>(2018)</w:t>
            </w:r>
          </w:p>
        </w:tc>
        <w:tc>
          <w:tcPr>
            <w:tcW w:w="5335" w:type="dxa"/>
          </w:tcPr>
          <w:p w14:paraId="123F10EB" w14:textId="77777777" w:rsidR="000D0FFB" w:rsidRDefault="0049616B" w:rsidP="00CA0BCA">
            <w:pPr>
              <w:jc w:val="both"/>
            </w:pPr>
            <w:r w:rsidRPr="00FE208F">
              <w:t xml:space="preserve">Ambidextrous organization and agility in big data era. </w:t>
            </w:r>
          </w:p>
        </w:tc>
      </w:tr>
      <w:tr w:rsidR="000D0FFB" w14:paraId="060314F6" w14:textId="77777777" w:rsidTr="00646B28">
        <w:tc>
          <w:tcPr>
            <w:tcW w:w="3681" w:type="dxa"/>
          </w:tcPr>
          <w:p w14:paraId="6C23374D" w14:textId="77777777" w:rsidR="000D0FFB" w:rsidRDefault="000B7D12" w:rsidP="00CA0BCA">
            <w:pPr>
              <w:jc w:val="both"/>
            </w:pPr>
            <w:proofErr w:type="spellStart"/>
            <w:r w:rsidRPr="00FE208F">
              <w:t>Amakoh</w:t>
            </w:r>
            <w:proofErr w:type="spellEnd"/>
            <w:r w:rsidRPr="00FE208F">
              <w:t xml:space="preserve"> KO, Faustino BA, Oloruntoba FA, </w:t>
            </w:r>
            <w:proofErr w:type="spellStart"/>
            <w:r w:rsidRPr="00FE208F">
              <w:t>Ogwezzy-Ndisika</w:t>
            </w:r>
            <w:proofErr w:type="spellEnd"/>
            <w:r w:rsidRPr="00FE208F">
              <w:t xml:space="preserve"> AO.</w:t>
            </w:r>
            <w:r w:rsidR="00F920F9">
              <w:t xml:space="preserve"> (2018)</w:t>
            </w:r>
          </w:p>
        </w:tc>
        <w:tc>
          <w:tcPr>
            <w:tcW w:w="5335" w:type="dxa"/>
          </w:tcPr>
          <w:p w14:paraId="1E0D79B7" w14:textId="77777777" w:rsidR="000D0FFB" w:rsidRDefault="000B7D12" w:rsidP="00CA0BCA">
            <w:pPr>
              <w:spacing w:after="160" w:line="259" w:lineRule="auto"/>
              <w:jc w:val="both"/>
            </w:pPr>
            <w:r w:rsidRPr="00FE208F">
              <w:t>BD and accountability in Nigeria.</w:t>
            </w:r>
            <w:r w:rsidR="00646B28">
              <w:t xml:space="preserve"> </w:t>
            </w:r>
            <w:r w:rsidRPr="00FE208F">
              <w:t xml:space="preserve">INSIGHTS FROM THE BUDGIT ORGANIZATION AND THE #OPENNASS CAMPAIGN. </w:t>
            </w:r>
          </w:p>
        </w:tc>
      </w:tr>
      <w:tr w:rsidR="000D0FFB" w14:paraId="1E8B0C63" w14:textId="77777777" w:rsidTr="00646B28">
        <w:tc>
          <w:tcPr>
            <w:tcW w:w="3681" w:type="dxa"/>
          </w:tcPr>
          <w:p w14:paraId="3F47CCAD" w14:textId="77777777" w:rsidR="000D0FFB" w:rsidRDefault="000B7D12" w:rsidP="00CA0BCA">
            <w:pPr>
              <w:jc w:val="both"/>
            </w:pPr>
            <w:r w:rsidRPr="00FE208F">
              <w:t>Moore P.</w:t>
            </w:r>
            <w:r w:rsidR="00F920F9">
              <w:t xml:space="preserve"> (2016)</w:t>
            </w:r>
          </w:p>
        </w:tc>
        <w:tc>
          <w:tcPr>
            <w:tcW w:w="5335" w:type="dxa"/>
          </w:tcPr>
          <w:p w14:paraId="4083E23D" w14:textId="77777777" w:rsidR="000D0FFB" w:rsidRDefault="000B7D12" w:rsidP="00CA0BCA">
            <w:pPr>
              <w:jc w:val="both"/>
            </w:pPr>
            <w:r w:rsidRPr="00FE208F">
              <w:t xml:space="preserve">Big Data and structural organisation in major arts bodies: an evolving ethnographic method. </w:t>
            </w:r>
          </w:p>
        </w:tc>
      </w:tr>
      <w:tr w:rsidR="000D0FFB" w14:paraId="6270242B" w14:textId="77777777" w:rsidTr="00646B28">
        <w:tc>
          <w:tcPr>
            <w:tcW w:w="3681" w:type="dxa"/>
          </w:tcPr>
          <w:p w14:paraId="5766FDB7" w14:textId="77777777" w:rsidR="000D0FFB" w:rsidRDefault="009755AD" w:rsidP="00CA0BCA">
            <w:pPr>
              <w:jc w:val="both"/>
            </w:pPr>
            <w:proofErr w:type="spellStart"/>
            <w:r w:rsidRPr="00FE208F">
              <w:t>Heeks</w:t>
            </w:r>
            <w:proofErr w:type="spellEnd"/>
            <w:r w:rsidRPr="00FE208F">
              <w:t xml:space="preserve"> R, Rakesh V, Sengupta R, </w:t>
            </w:r>
            <w:proofErr w:type="spellStart"/>
            <w:r w:rsidRPr="00FE208F">
              <w:t>Chattapadhyay</w:t>
            </w:r>
            <w:proofErr w:type="spellEnd"/>
            <w:r w:rsidRPr="00FE208F">
              <w:t xml:space="preserve"> S, Foster C</w:t>
            </w:r>
            <w:r w:rsidR="00F920F9">
              <w:t>. (2020)</w:t>
            </w:r>
          </w:p>
        </w:tc>
        <w:tc>
          <w:tcPr>
            <w:tcW w:w="5335" w:type="dxa"/>
          </w:tcPr>
          <w:p w14:paraId="252047D3" w14:textId="77777777" w:rsidR="000D0FFB" w:rsidRDefault="009755AD" w:rsidP="00CA0BCA">
            <w:pPr>
              <w:jc w:val="both"/>
            </w:pPr>
            <w:r w:rsidRPr="00FE208F">
              <w:t xml:space="preserve">Datafication, value and power in developing countries: Big data in two Indian public service organizations. </w:t>
            </w:r>
          </w:p>
        </w:tc>
      </w:tr>
      <w:tr w:rsidR="000D0FFB" w14:paraId="1D58084F" w14:textId="77777777" w:rsidTr="00646B28">
        <w:tc>
          <w:tcPr>
            <w:tcW w:w="3681" w:type="dxa"/>
          </w:tcPr>
          <w:p w14:paraId="03288082" w14:textId="77777777" w:rsidR="000D0FFB" w:rsidRDefault="009755AD" w:rsidP="00CA0BCA">
            <w:pPr>
              <w:jc w:val="both"/>
            </w:pPr>
            <w:proofErr w:type="spellStart"/>
            <w:r w:rsidRPr="00FE208F">
              <w:t>Päivikki</w:t>
            </w:r>
            <w:proofErr w:type="spellEnd"/>
            <w:r w:rsidRPr="00FE208F">
              <w:t xml:space="preserve"> </w:t>
            </w:r>
            <w:proofErr w:type="spellStart"/>
            <w:r w:rsidRPr="00FE208F">
              <w:t>Kuoppakangas</w:t>
            </w:r>
            <w:proofErr w:type="spellEnd"/>
            <w:r w:rsidRPr="00FE208F">
              <w:t xml:space="preserve"> TK, </w:t>
            </w:r>
            <w:proofErr w:type="spellStart"/>
            <w:r w:rsidRPr="00FE208F">
              <w:t>Jari</w:t>
            </w:r>
            <w:proofErr w:type="spellEnd"/>
            <w:r w:rsidRPr="00FE208F">
              <w:t xml:space="preserve"> </w:t>
            </w:r>
            <w:proofErr w:type="spellStart"/>
            <w:proofErr w:type="gramStart"/>
            <w:r w:rsidRPr="00FE208F">
              <w:t>Stenvall</w:t>
            </w:r>
            <w:proofErr w:type="spellEnd"/>
            <w:r w:rsidRPr="00FE208F">
              <w:t>,,</w:t>
            </w:r>
            <w:proofErr w:type="gramEnd"/>
            <w:r w:rsidRPr="00FE208F">
              <w:t xml:space="preserve"> Ilpo </w:t>
            </w:r>
            <w:proofErr w:type="spellStart"/>
            <w:r w:rsidRPr="00FE208F">
              <w:t>Laitinen</w:t>
            </w:r>
            <w:proofErr w:type="spellEnd"/>
            <w:r w:rsidRPr="00FE208F">
              <w:t xml:space="preserve"> O-PR, </w:t>
            </w:r>
            <w:proofErr w:type="spellStart"/>
            <w:r w:rsidRPr="00FE208F">
              <w:t>Pasi-Heikki</w:t>
            </w:r>
            <w:proofErr w:type="spellEnd"/>
            <w:r w:rsidRPr="00FE208F">
              <w:t xml:space="preserve"> </w:t>
            </w:r>
            <w:proofErr w:type="spellStart"/>
            <w:r w:rsidRPr="00FE208F">
              <w:t>Rannisto</w:t>
            </w:r>
            <w:proofErr w:type="spellEnd"/>
            <w:r w:rsidRPr="00FE208F">
              <w:t>.</w:t>
            </w:r>
            <w:r w:rsidR="00AB4CC2">
              <w:t xml:space="preserve"> (2019)</w:t>
            </w:r>
          </w:p>
        </w:tc>
        <w:tc>
          <w:tcPr>
            <w:tcW w:w="5335" w:type="dxa"/>
          </w:tcPr>
          <w:p w14:paraId="43D6AA82" w14:textId="77777777" w:rsidR="000D0FFB" w:rsidRDefault="009755AD" w:rsidP="00CA0BCA">
            <w:pPr>
              <w:spacing w:after="160" w:line="259" w:lineRule="auto"/>
              <w:jc w:val="both"/>
            </w:pPr>
            <w:r w:rsidRPr="00FE208F">
              <w:t>Examining the core dilemmas Hindering Big</w:t>
            </w:r>
            <w:r>
              <w:t xml:space="preserve"> </w:t>
            </w:r>
            <w:r w:rsidRPr="00FE208F">
              <w:t>Data-related Transformations in Public-Sector</w:t>
            </w:r>
            <w:r>
              <w:t xml:space="preserve"> </w:t>
            </w:r>
            <w:r w:rsidRPr="00FE208F">
              <w:t xml:space="preserve">Organisations. </w:t>
            </w:r>
          </w:p>
        </w:tc>
      </w:tr>
      <w:tr w:rsidR="000D0FFB" w14:paraId="3EA53B6C" w14:textId="77777777" w:rsidTr="00646B28">
        <w:trPr>
          <w:trHeight w:val="884"/>
        </w:trPr>
        <w:tc>
          <w:tcPr>
            <w:tcW w:w="3681" w:type="dxa"/>
          </w:tcPr>
          <w:p w14:paraId="55438954" w14:textId="77777777" w:rsidR="000D0FFB" w:rsidRDefault="009755AD" w:rsidP="00CA0BCA">
            <w:pPr>
              <w:jc w:val="both"/>
            </w:pPr>
            <w:proofErr w:type="spellStart"/>
            <w:r w:rsidRPr="00FE208F">
              <w:t>Batistič</w:t>
            </w:r>
            <w:proofErr w:type="spellEnd"/>
            <w:r w:rsidRPr="00FE208F">
              <w:t xml:space="preserve"> S, der Laken P.</w:t>
            </w:r>
            <w:r w:rsidR="00AB4CC2">
              <w:t xml:space="preserve"> (2019)</w:t>
            </w:r>
          </w:p>
        </w:tc>
        <w:tc>
          <w:tcPr>
            <w:tcW w:w="5335" w:type="dxa"/>
          </w:tcPr>
          <w:p w14:paraId="1AF8320F" w14:textId="77777777" w:rsidR="000D0FFB" w:rsidRDefault="009755AD" w:rsidP="00CA0BCA">
            <w:pPr>
              <w:spacing w:after="160" w:line="259" w:lineRule="auto"/>
              <w:jc w:val="both"/>
            </w:pPr>
            <w:r w:rsidRPr="00FE208F">
              <w:t xml:space="preserve">History, Evolution and Future of Big Data and Analytics: A Bibliometric Analysis of Its Relationship to Performance in Organizations. </w:t>
            </w:r>
          </w:p>
        </w:tc>
      </w:tr>
      <w:tr w:rsidR="000D0FFB" w14:paraId="3FAA76C1" w14:textId="77777777" w:rsidTr="00646B28">
        <w:tc>
          <w:tcPr>
            <w:tcW w:w="3681" w:type="dxa"/>
          </w:tcPr>
          <w:p w14:paraId="63E56D22" w14:textId="77777777" w:rsidR="000D0FFB" w:rsidRDefault="009755AD" w:rsidP="00CA0BCA">
            <w:pPr>
              <w:jc w:val="both"/>
            </w:pPr>
            <w:r w:rsidRPr="00FE208F">
              <w:t>Chen X, Zhang X.</w:t>
            </w:r>
            <w:r w:rsidR="00AB4CC2">
              <w:t xml:space="preserve"> (2016)</w:t>
            </w:r>
          </w:p>
        </w:tc>
        <w:tc>
          <w:tcPr>
            <w:tcW w:w="5335" w:type="dxa"/>
          </w:tcPr>
          <w:p w14:paraId="73989574" w14:textId="77777777" w:rsidR="000D0FFB" w:rsidRDefault="009755AD" w:rsidP="00CA0BCA">
            <w:pPr>
              <w:spacing w:after="160" w:line="259" w:lineRule="auto"/>
              <w:jc w:val="both"/>
            </w:pPr>
            <w:r w:rsidRPr="00FE208F">
              <w:t>How Environmental Uncertainty Moderates the Effect of Relative Advantage and Perceived Credibility on the Adoption of Mobile Health Services by Chinese Organizations in the Big Data Era</w:t>
            </w:r>
            <w:r w:rsidR="00AB4CC2">
              <w:t>.</w:t>
            </w:r>
          </w:p>
        </w:tc>
      </w:tr>
      <w:tr w:rsidR="000D0FFB" w14:paraId="70D85424" w14:textId="77777777" w:rsidTr="00646B28">
        <w:tc>
          <w:tcPr>
            <w:tcW w:w="3681" w:type="dxa"/>
          </w:tcPr>
          <w:p w14:paraId="099AAE72" w14:textId="77777777" w:rsidR="000D0FFB" w:rsidRDefault="0087407C" w:rsidP="00CA0BCA">
            <w:pPr>
              <w:jc w:val="both"/>
            </w:pPr>
            <w:r w:rsidRPr="00FE208F">
              <w:t xml:space="preserve">Wang Y, Kung L, Gupta S, </w:t>
            </w:r>
            <w:proofErr w:type="spellStart"/>
            <w:r w:rsidRPr="00FE208F">
              <w:t>Ozdemir</w:t>
            </w:r>
            <w:proofErr w:type="spellEnd"/>
            <w:r w:rsidRPr="00FE208F">
              <w:t xml:space="preserve"> S.</w:t>
            </w:r>
            <w:r w:rsidR="00AB4CC2">
              <w:t xml:space="preserve"> (2019)</w:t>
            </w:r>
          </w:p>
        </w:tc>
        <w:tc>
          <w:tcPr>
            <w:tcW w:w="5335" w:type="dxa"/>
          </w:tcPr>
          <w:p w14:paraId="0E230736" w14:textId="77777777" w:rsidR="000D0FFB" w:rsidRDefault="0087407C" w:rsidP="00CA0BCA">
            <w:pPr>
              <w:jc w:val="both"/>
            </w:pPr>
            <w:r w:rsidRPr="00FE208F">
              <w:t xml:space="preserve">Leveraging Big Data Analytics to Improve Quality of Care in Healthcare Organizations: A Configurational Perspective. </w:t>
            </w:r>
          </w:p>
        </w:tc>
      </w:tr>
      <w:tr w:rsidR="0087407C" w14:paraId="4DB184CC" w14:textId="77777777" w:rsidTr="00646B28">
        <w:tc>
          <w:tcPr>
            <w:tcW w:w="3681" w:type="dxa"/>
          </w:tcPr>
          <w:p w14:paraId="3620EBC1" w14:textId="77777777" w:rsidR="0087407C" w:rsidRPr="00FE208F" w:rsidRDefault="0087407C" w:rsidP="00CA0BCA">
            <w:pPr>
              <w:jc w:val="both"/>
            </w:pPr>
            <w:r w:rsidRPr="00FE208F">
              <w:t>Ma F, Chen Y, Zhao Y.</w:t>
            </w:r>
            <w:r w:rsidR="00AB4CC2">
              <w:t xml:space="preserve"> (2017)</w:t>
            </w:r>
          </w:p>
        </w:tc>
        <w:tc>
          <w:tcPr>
            <w:tcW w:w="5335" w:type="dxa"/>
          </w:tcPr>
          <w:p w14:paraId="28011C90" w14:textId="77777777" w:rsidR="0087407C" w:rsidRPr="00FE208F" w:rsidRDefault="0087407C" w:rsidP="00CA0BCA">
            <w:pPr>
              <w:jc w:val="both"/>
            </w:pPr>
            <w:r w:rsidRPr="00FE208F">
              <w:t xml:space="preserve">Research on the organization of user needs information in the big data environment. </w:t>
            </w:r>
          </w:p>
        </w:tc>
      </w:tr>
      <w:tr w:rsidR="0087407C" w14:paraId="51436C93" w14:textId="77777777" w:rsidTr="00646B28">
        <w:tc>
          <w:tcPr>
            <w:tcW w:w="3681" w:type="dxa"/>
          </w:tcPr>
          <w:p w14:paraId="2E4060B3" w14:textId="77777777" w:rsidR="0087407C" w:rsidRPr="00FE208F" w:rsidRDefault="0087407C" w:rsidP="00CA0BCA">
            <w:pPr>
              <w:jc w:val="both"/>
            </w:pPr>
            <w:r w:rsidRPr="00FE208F">
              <w:t xml:space="preserve">Westermann A, </w:t>
            </w:r>
            <w:proofErr w:type="spellStart"/>
            <w:r w:rsidRPr="00FE208F">
              <w:t>Forthmann</w:t>
            </w:r>
            <w:proofErr w:type="spellEnd"/>
            <w:r w:rsidRPr="00FE208F">
              <w:t xml:space="preserve"> J</w:t>
            </w:r>
            <w:r w:rsidR="00AB4CC2">
              <w:t>. (2020)</w:t>
            </w:r>
          </w:p>
        </w:tc>
        <w:tc>
          <w:tcPr>
            <w:tcW w:w="5335" w:type="dxa"/>
          </w:tcPr>
          <w:p w14:paraId="76CA7DA7" w14:textId="77777777" w:rsidR="0087407C" w:rsidRPr="00FE208F" w:rsidRDefault="0087407C" w:rsidP="00CA0BCA">
            <w:pPr>
              <w:spacing w:after="160" w:line="259" w:lineRule="auto"/>
              <w:jc w:val="both"/>
            </w:pPr>
            <w:r w:rsidRPr="00FE208F">
              <w:t xml:space="preserve">Social listening: a potential game changer in reputation management How big data analysis can contribute to understanding stakeholders' views on organisations. </w:t>
            </w:r>
          </w:p>
        </w:tc>
      </w:tr>
    </w:tbl>
    <w:p w14:paraId="22A91573" w14:textId="330CE265" w:rsidR="00E7564E" w:rsidRDefault="009C1E0F" w:rsidP="00CA0BCA">
      <w:pPr>
        <w:jc w:val="both"/>
        <w:sectPr w:rsidR="00E7564E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t xml:space="preserve">Appendix A: </w:t>
      </w:r>
      <w:r w:rsidR="0087407C">
        <w:t>Web of Science</w:t>
      </w:r>
      <w:r w:rsidR="000F7DAA">
        <w:t xml:space="preserve"> -10</w:t>
      </w:r>
    </w:p>
    <w:p w14:paraId="4BA8B2A5" w14:textId="77777777" w:rsidR="005D5D11" w:rsidRDefault="00E7564E" w:rsidP="00CA0BCA">
      <w:pPr>
        <w:jc w:val="both"/>
      </w:pPr>
      <w:r>
        <w:lastRenderedPageBreak/>
        <w:t>Springer Link</w:t>
      </w:r>
      <w:r w:rsidR="000F7DAA">
        <w:t xml:space="preserve"> - 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477"/>
      </w:tblGrid>
      <w:tr w:rsidR="00E7564E" w14:paraId="5C91A1F0" w14:textId="77777777" w:rsidTr="00646B28">
        <w:tc>
          <w:tcPr>
            <w:tcW w:w="3539" w:type="dxa"/>
          </w:tcPr>
          <w:p w14:paraId="21DA43ED" w14:textId="77777777" w:rsidR="00E7564E" w:rsidRDefault="00E7564E" w:rsidP="00CA0BCA">
            <w:pPr>
              <w:jc w:val="both"/>
            </w:pPr>
            <w:r>
              <w:t>Author details</w:t>
            </w:r>
            <w:r w:rsidR="00AB4CC2">
              <w:t xml:space="preserve"> (year)</w:t>
            </w:r>
          </w:p>
        </w:tc>
        <w:tc>
          <w:tcPr>
            <w:tcW w:w="5477" w:type="dxa"/>
          </w:tcPr>
          <w:p w14:paraId="4D6CA8B9" w14:textId="77777777" w:rsidR="00E7564E" w:rsidRDefault="00E7564E" w:rsidP="00CA0BCA">
            <w:pPr>
              <w:jc w:val="both"/>
            </w:pPr>
            <w:r>
              <w:t>Article details</w:t>
            </w:r>
          </w:p>
        </w:tc>
      </w:tr>
      <w:tr w:rsidR="00E7564E" w14:paraId="7077757D" w14:textId="77777777" w:rsidTr="00646B28">
        <w:tc>
          <w:tcPr>
            <w:tcW w:w="3539" w:type="dxa"/>
          </w:tcPr>
          <w:p w14:paraId="59FE6122" w14:textId="77777777" w:rsidR="00E7564E" w:rsidRDefault="00E7564E" w:rsidP="00CA0BCA">
            <w:pPr>
              <w:jc w:val="both"/>
            </w:pPr>
            <w:proofErr w:type="spellStart"/>
            <w:r w:rsidRPr="00FE208F">
              <w:t>Anfer</w:t>
            </w:r>
            <w:proofErr w:type="spellEnd"/>
            <w:r w:rsidRPr="00FE208F">
              <w:t xml:space="preserve"> O, Wamba SF.</w:t>
            </w:r>
            <w:r w:rsidR="00AB4CC2">
              <w:t xml:space="preserve"> (2019)</w:t>
            </w:r>
          </w:p>
        </w:tc>
        <w:tc>
          <w:tcPr>
            <w:tcW w:w="5477" w:type="dxa"/>
          </w:tcPr>
          <w:p w14:paraId="0EE1333D" w14:textId="77777777" w:rsidR="00E7564E" w:rsidRDefault="00E7564E" w:rsidP="00CA0BCA">
            <w:pPr>
              <w:spacing w:after="160" w:line="259" w:lineRule="auto"/>
              <w:jc w:val="both"/>
            </w:pPr>
            <w:r w:rsidRPr="00FE208F">
              <w:t>Big Data Analytics and Strategic Marketing Capabilities: Impact on Firm Performance.</w:t>
            </w:r>
          </w:p>
        </w:tc>
      </w:tr>
      <w:tr w:rsidR="00E7564E" w14:paraId="5CB8DA7F" w14:textId="77777777" w:rsidTr="00646B28">
        <w:tc>
          <w:tcPr>
            <w:tcW w:w="3539" w:type="dxa"/>
          </w:tcPr>
          <w:p w14:paraId="31E31D72" w14:textId="77777777" w:rsidR="00E7564E" w:rsidRDefault="00A55C71" w:rsidP="00CA0BCA">
            <w:pPr>
              <w:jc w:val="both"/>
            </w:pPr>
            <w:proofErr w:type="spellStart"/>
            <w:r w:rsidRPr="00FE208F">
              <w:t>Mikalef</w:t>
            </w:r>
            <w:proofErr w:type="spellEnd"/>
            <w:r w:rsidRPr="00FE208F">
              <w:t xml:space="preserve"> P, </w:t>
            </w:r>
            <w:proofErr w:type="spellStart"/>
            <w:r w:rsidRPr="00FE208F">
              <w:t>Krogstie</w:t>
            </w:r>
            <w:proofErr w:type="spellEnd"/>
            <w:r w:rsidRPr="00FE208F">
              <w:t xml:space="preserve"> J.</w:t>
            </w:r>
            <w:r w:rsidR="0005364E">
              <w:t xml:space="preserve"> (2018)</w:t>
            </w:r>
          </w:p>
        </w:tc>
        <w:tc>
          <w:tcPr>
            <w:tcW w:w="5477" w:type="dxa"/>
          </w:tcPr>
          <w:p w14:paraId="70ED5A94" w14:textId="77777777" w:rsidR="00E7564E" w:rsidRDefault="00A55C71" w:rsidP="00CA0BCA">
            <w:pPr>
              <w:jc w:val="both"/>
            </w:pPr>
            <w:r w:rsidRPr="00FE208F">
              <w:t xml:space="preserve">Big Data Analytics as an Enabler of Process Innovation Capabilities: A Configurational </w:t>
            </w:r>
            <w:r w:rsidR="0005364E">
              <w:t xml:space="preserve">Approach. </w:t>
            </w:r>
          </w:p>
        </w:tc>
      </w:tr>
      <w:tr w:rsidR="00E7564E" w14:paraId="39F5506D" w14:textId="77777777" w:rsidTr="00646B28">
        <w:tc>
          <w:tcPr>
            <w:tcW w:w="3539" w:type="dxa"/>
          </w:tcPr>
          <w:p w14:paraId="3AA3285B" w14:textId="77777777" w:rsidR="00E7564E" w:rsidRDefault="00A55C71" w:rsidP="00CA0BCA">
            <w:pPr>
              <w:jc w:val="both"/>
            </w:pPr>
            <w:proofErr w:type="spellStart"/>
            <w:r w:rsidRPr="00FE208F">
              <w:t>Mikalef</w:t>
            </w:r>
            <w:proofErr w:type="spellEnd"/>
            <w:r w:rsidRPr="00FE208F">
              <w:t xml:space="preserve"> P, Pappas IO, </w:t>
            </w:r>
            <w:proofErr w:type="spellStart"/>
            <w:r w:rsidRPr="00FE208F">
              <w:t>Krogstie</w:t>
            </w:r>
            <w:proofErr w:type="spellEnd"/>
            <w:r w:rsidRPr="00FE208F">
              <w:t xml:space="preserve"> J, Giannakos M.</w:t>
            </w:r>
            <w:r w:rsidR="0005364E">
              <w:t xml:space="preserve"> (2017)</w:t>
            </w:r>
          </w:p>
        </w:tc>
        <w:tc>
          <w:tcPr>
            <w:tcW w:w="5477" w:type="dxa"/>
          </w:tcPr>
          <w:p w14:paraId="20500C51" w14:textId="77777777" w:rsidR="00E7564E" w:rsidRDefault="00A55C71" w:rsidP="00CA0BCA">
            <w:pPr>
              <w:spacing w:after="160" w:line="259" w:lineRule="auto"/>
              <w:jc w:val="both"/>
            </w:pPr>
            <w:r w:rsidRPr="00FE208F">
              <w:t xml:space="preserve">Big data analytics capabilities: a systematic literature review and research agenda. </w:t>
            </w:r>
          </w:p>
        </w:tc>
      </w:tr>
      <w:tr w:rsidR="00E7564E" w14:paraId="63942200" w14:textId="77777777" w:rsidTr="00646B28">
        <w:tc>
          <w:tcPr>
            <w:tcW w:w="3539" w:type="dxa"/>
          </w:tcPr>
          <w:p w14:paraId="131B26A3" w14:textId="77777777" w:rsidR="00E7564E" w:rsidRDefault="00A55C71" w:rsidP="00CA0BCA">
            <w:pPr>
              <w:jc w:val="both"/>
            </w:pPr>
            <w:proofErr w:type="spellStart"/>
            <w:r w:rsidRPr="00FE208F">
              <w:t>Fosso</w:t>
            </w:r>
            <w:proofErr w:type="spellEnd"/>
            <w:r w:rsidRPr="00FE208F">
              <w:t xml:space="preserve"> Wamba S, </w:t>
            </w:r>
            <w:proofErr w:type="spellStart"/>
            <w:r w:rsidRPr="00FE208F">
              <w:t>Akter</w:t>
            </w:r>
            <w:proofErr w:type="spellEnd"/>
            <w:r w:rsidRPr="00FE208F">
              <w:t xml:space="preserve"> S.</w:t>
            </w:r>
            <w:r w:rsidR="0005364E">
              <w:t xml:space="preserve"> (2015)</w:t>
            </w:r>
          </w:p>
        </w:tc>
        <w:tc>
          <w:tcPr>
            <w:tcW w:w="5477" w:type="dxa"/>
          </w:tcPr>
          <w:p w14:paraId="13A6082B" w14:textId="77777777" w:rsidR="00E7564E" w:rsidRDefault="00A55C71" w:rsidP="00CA0BCA">
            <w:pPr>
              <w:jc w:val="both"/>
            </w:pPr>
            <w:r w:rsidRPr="00FE208F">
              <w:t xml:space="preserve">Big Data Analytics for Supply Chain Management: A Literature Review and </w:t>
            </w:r>
            <w:r w:rsidR="0005364E">
              <w:t>Research Agenda.</w:t>
            </w:r>
          </w:p>
        </w:tc>
      </w:tr>
      <w:tr w:rsidR="00E7564E" w14:paraId="02136DAA" w14:textId="77777777" w:rsidTr="00646B28">
        <w:tc>
          <w:tcPr>
            <w:tcW w:w="3539" w:type="dxa"/>
          </w:tcPr>
          <w:p w14:paraId="44E945AC" w14:textId="77777777" w:rsidR="00E7564E" w:rsidRDefault="00A55C71" w:rsidP="00CA0BCA">
            <w:pPr>
              <w:jc w:val="both"/>
            </w:pPr>
            <w:proofErr w:type="spellStart"/>
            <w:r w:rsidRPr="00FE208F">
              <w:t>Akter</w:t>
            </w:r>
            <w:proofErr w:type="spellEnd"/>
            <w:r w:rsidRPr="00FE208F">
              <w:t xml:space="preserve"> S, Wamba SF</w:t>
            </w:r>
            <w:r w:rsidR="0005364E">
              <w:t>. (2016)</w:t>
            </w:r>
          </w:p>
        </w:tc>
        <w:tc>
          <w:tcPr>
            <w:tcW w:w="5477" w:type="dxa"/>
          </w:tcPr>
          <w:p w14:paraId="4422B1FF" w14:textId="77777777" w:rsidR="00E7564E" w:rsidRDefault="00A55C71" w:rsidP="00CA0BCA">
            <w:pPr>
              <w:spacing w:after="160" w:line="259" w:lineRule="auto"/>
              <w:jc w:val="both"/>
            </w:pPr>
            <w:r w:rsidRPr="00FE208F">
              <w:t xml:space="preserve">Big data analytics in E-commerce: a systematic review and agenda for future research. </w:t>
            </w:r>
          </w:p>
        </w:tc>
      </w:tr>
      <w:tr w:rsidR="00E7564E" w14:paraId="0D8721C9" w14:textId="77777777" w:rsidTr="00646B28">
        <w:tc>
          <w:tcPr>
            <w:tcW w:w="3539" w:type="dxa"/>
          </w:tcPr>
          <w:p w14:paraId="3E62C70F" w14:textId="77777777" w:rsidR="00E7564E" w:rsidRDefault="00F0436C" w:rsidP="00CA0BCA">
            <w:pPr>
              <w:jc w:val="both"/>
            </w:pPr>
            <w:proofErr w:type="spellStart"/>
            <w:r w:rsidRPr="00FE208F">
              <w:t>Obitade</w:t>
            </w:r>
            <w:proofErr w:type="spellEnd"/>
            <w:r w:rsidRPr="00FE208F">
              <w:t xml:space="preserve"> PO.</w:t>
            </w:r>
            <w:r w:rsidR="0005364E">
              <w:t xml:space="preserve"> (2019)</w:t>
            </w:r>
          </w:p>
        </w:tc>
        <w:tc>
          <w:tcPr>
            <w:tcW w:w="5477" w:type="dxa"/>
          </w:tcPr>
          <w:p w14:paraId="6E7B5C0C" w14:textId="77777777" w:rsidR="00E7564E" w:rsidRDefault="00F0436C" w:rsidP="00CA0BCA">
            <w:pPr>
              <w:jc w:val="both"/>
            </w:pPr>
            <w:r w:rsidRPr="00FE208F">
              <w:t xml:space="preserve">Big data analytics: a link between knowledge management capabilities and superior cyber protection. </w:t>
            </w:r>
          </w:p>
        </w:tc>
      </w:tr>
      <w:tr w:rsidR="00E7564E" w14:paraId="205902AA" w14:textId="77777777" w:rsidTr="00646B28">
        <w:tc>
          <w:tcPr>
            <w:tcW w:w="3539" w:type="dxa"/>
          </w:tcPr>
          <w:p w14:paraId="1427E561" w14:textId="77777777" w:rsidR="00E7564E" w:rsidRDefault="00F0436C" w:rsidP="00CA0BCA">
            <w:pPr>
              <w:jc w:val="both"/>
            </w:pPr>
            <w:proofErr w:type="spellStart"/>
            <w:r w:rsidRPr="00FE208F">
              <w:t>Akter</w:t>
            </w:r>
            <w:proofErr w:type="spellEnd"/>
            <w:r w:rsidRPr="00FE208F">
              <w:t xml:space="preserve"> S, Wamba SF.</w:t>
            </w:r>
            <w:r w:rsidR="0005364E">
              <w:t xml:space="preserve"> (2017)</w:t>
            </w:r>
          </w:p>
        </w:tc>
        <w:tc>
          <w:tcPr>
            <w:tcW w:w="5477" w:type="dxa"/>
          </w:tcPr>
          <w:p w14:paraId="5997670B" w14:textId="77777777" w:rsidR="00E7564E" w:rsidRDefault="00F0436C" w:rsidP="00CA0BCA">
            <w:pPr>
              <w:spacing w:after="160" w:line="259" w:lineRule="auto"/>
              <w:jc w:val="both"/>
            </w:pPr>
            <w:r w:rsidRPr="00FE208F">
              <w:t xml:space="preserve">Big data and disaster management: a systematic review and agenda for future research. </w:t>
            </w:r>
          </w:p>
        </w:tc>
      </w:tr>
      <w:tr w:rsidR="00F0436C" w14:paraId="1E8EA243" w14:textId="77777777" w:rsidTr="00646B28">
        <w:tc>
          <w:tcPr>
            <w:tcW w:w="3539" w:type="dxa"/>
          </w:tcPr>
          <w:p w14:paraId="11C7FC4B" w14:textId="77777777" w:rsidR="00F0436C" w:rsidRPr="00FE208F" w:rsidRDefault="00DC08FC" w:rsidP="00CA0BCA">
            <w:pPr>
              <w:jc w:val="both"/>
            </w:pPr>
            <w:r w:rsidRPr="00FE208F">
              <w:t xml:space="preserve">Liu C-H, </w:t>
            </w:r>
            <w:proofErr w:type="spellStart"/>
            <w:r w:rsidRPr="00FE208F">
              <w:t>Mehandjiev</w:t>
            </w:r>
            <w:proofErr w:type="spellEnd"/>
            <w:r w:rsidRPr="00FE208F">
              <w:t xml:space="preserve"> N.</w:t>
            </w:r>
            <w:r w:rsidR="0005364E">
              <w:t xml:space="preserve"> (2020)</w:t>
            </w:r>
          </w:p>
        </w:tc>
        <w:tc>
          <w:tcPr>
            <w:tcW w:w="5477" w:type="dxa"/>
          </w:tcPr>
          <w:p w14:paraId="40267621" w14:textId="77777777" w:rsidR="00F0436C" w:rsidRPr="00FE208F" w:rsidRDefault="00DC08FC" w:rsidP="00CA0BCA">
            <w:pPr>
              <w:jc w:val="both"/>
            </w:pPr>
            <w:r w:rsidRPr="00FE208F">
              <w:t>The Effect of Big Data Analytics Capability on Firm Performance: A Pilot Study in China</w:t>
            </w:r>
          </w:p>
        </w:tc>
      </w:tr>
      <w:tr w:rsidR="00F0436C" w14:paraId="00448844" w14:textId="77777777" w:rsidTr="00646B28">
        <w:tc>
          <w:tcPr>
            <w:tcW w:w="3539" w:type="dxa"/>
          </w:tcPr>
          <w:p w14:paraId="60F3A8BF" w14:textId="77777777" w:rsidR="00F0436C" w:rsidRPr="00FE208F" w:rsidRDefault="00DC08FC" w:rsidP="00CA0BCA">
            <w:pPr>
              <w:jc w:val="both"/>
            </w:pPr>
            <w:r w:rsidRPr="00FE208F">
              <w:t>Liu P, Yi S-p.</w:t>
            </w:r>
            <w:r w:rsidR="0005364E">
              <w:t xml:space="preserve"> (2017)</w:t>
            </w:r>
          </w:p>
        </w:tc>
        <w:tc>
          <w:tcPr>
            <w:tcW w:w="5477" w:type="dxa"/>
          </w:tcPr>
          <w:p w14:paraId="7E9DA15E" w14:textId="77777777" w:rsidR="00F0436C" w:rsidRPr="00FE208F" w:rsidRDefault="00DC08FC" w:rsidP="00CA0BCA">
            <w:pPr>
              <w:spacing w:after="160" w:line="259" w:lineRule="auto"/>
              <w:jc w:val="both"/>
            </w:pPr>
            <w:r w:rsidRPr="00FE208F">
              <w:t>A study on supply chain investment decision-making and coordination in the Big Data environment.</w:t>
            </w:r>
          </w:p>
        </w:tc>
      </w:tr>
    </w:tbl>
    <w:p w14:paraId="602C4895" w14:textId="77777777" w:rsidR="00E7564E" w:rsidRDefault="00E7564E" w:rsidP="00CA0BCA">
      <w:pPr>
        <w:jc w:val="both"/>
      </w:pPr>
    </w:p>
    <w:p w14:paraId="1DE95898" w14:textId="77777777" w:rsidR="009D77E0" w:rsidRDefault="009D77E0" w:rsidP="00CA0BCA">
      <w:pPr>
        <w:jc w:val="both"/>
      </w:pPr>
    </w:p>
    <w:p w14:paraId="1BF886A1" w14:textId="77777777" w:rsidR="009D77E0" w:rsidRDefault="009D77E0" w:rsidP="00CA0BCA">
      <w:pPr>
        <w:jc w:val="both"/>
      </w:pPr>
    </w:p>
    <w:p w14:paraId="285185F0" w14:textId="77777777" w:rsidR="009D77E0" w:rsidRDefault="009D77E0" w:rsidP="00CA0BCA">
      <w:pPr>
        <w:jc w:val="both"/>
      </w:pPr>
    </w:p>
    <w:p w14:paraId="5A8C0B8C" w14:textId="77777777" w:rsidR="009D77E0" w:rsidRDefault="009D77E0" w:rsidP="00CA0BCA">
      <w:pPr>
        <w:jc w:val="both"/>
      </w:pPr>
    </w:p>
    <w:p w14:paraId="49A3DF03" w14:textId="77777777" w:rsidR="009D77E0" w:rsidRDefault="009D77E0" w:rsidP="00CA0BCA">
      <w:pPr>
        <w:jc w:val="both"/>
      </w:pPr>
    </w:p>
    <w:p w14:paraId="2EAF582C" w14:textId="77777777" w:rsidR="005C1FDE" w:rsidRDefault="005C1FDE" w:rsidP="00CA0BCA">
      <w:pPr>
        <w:jc w:val="both"/>
      </w:pPr>
    </w:p>
    <w:p w14:paraId="17D660E9" w14:textId="77777777" w:rsidR="005C1FDE" w:rsidRDefault="005C1FDE" w:rsidP="00CA0BCA">
      <w:pPr>
        <w:jc w:val="both"/>
      </w:pPr>
    </w:p>
    <w:p w14:paraId="165084B8" w14:textId="77777777" w:rsidR="005C1FDE" w:rsidRDefault="005C1FDE" w:rsidP="00CA0BCA">
      <w:pPr>
        <w:jc w:val="both"/>
      </w:pPr>
    </w:p>
    <w:p w14:paraId="2A00318E" w14:textId="77777777" w:rsidR="005C1FDE" w:rsidRDefault="005C1FDE" w:rsidP="00CA0BCA">
      <w:pPr>
        <w:jc w:val="both"/>
      </w:pPr>
    </w:p>
    <w:p w14:paraId="6479DC97" w14:textId="77777777" w:rsidR="005C1FDE" w:rsidRDefault="005C1FDE" w:rsidP="00CA0BCA">
      <w:pPr>
        <w:jc w:val="both"/>
      </w:pPr>
    </w:p>
    <w:p w14:paraId="32107C0D" w14:textId="77777777" w:rsidR="005C1FDE" w:rsidRDefault="005C1FDE" w:rsidP="00CA0BCA">
      <w:pPr>
        <w:jc w:val="both"/>
      </w:pPr>
    </w:p>
    <w:p w14:paraId="3D73C77A" w14:textId="77777777" w:rsidR="005C1FDE" w:rsidRDefault="005C1FDE" w:rsidP="00CA0BCA">
      <w:pPr>
        <w:jc w:val="both"/>
      </w:pPr>
    </w:p>
    <w:p w14:paraId="1DB87B79" w14:textId="77777777" w:rsidR="005C1FDE" w:rsidRDefault="005C1FDE" w:rsidP="00CA0BCA">
      <w:pPr>
        <w:jc w:val="both"/>
      </w:pPr>
    </w:p>
    <w:p w14:paraId="496596DD" w14:textId="77777777" w:rsidR="005C1FDE" w:rsidRDefault="005C1FDE" w:rsidP="00CA0BCA">
      <w:pPr>
        <w:jc w:val="both"/>
      </w:pPr>
    </w:p>
    <w:p w14:paraId="5959882E" w14:textId="77777777" w:rsidR="005C1FDE" w:rsidRDefault="005C1FDE" w:rsidP="00CA0BCA">
      <w:pPr>
        <w:jc w:val="both"/>
      </w:pPr>
    </w:p>
    <w:p w14:paraId="5ACA3C21" w14:textId="77777777" w:rsidR="00F8634A" w:rsidRDefault="00F8634A" w:rsidP="00CA0BCA">
      <w:pPr>
        <w:jc w:val="both"/>
      </w:pPr>
      <w:r>
        <w:lastRenderedPageBreak/>
        <w:t>Science Direct</w:t>
      </w:r>
      <w:r w:rsidR="000F7DAA">
        <w:t xml:space="preserve"> - 3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477"/>
      </w:tblGrid>
      <w:tr w:rsidR="009D77E0" w14:paraId="224F5EC1" w14:textId="77777777" w:rsidTr="00646B28">
        <w:tc>
          <w:tcPr>
            <w:tcW w:w="3539" w:type="dxa"/>
          </w:tcPr>
          <w:p w14:paraId="1B719BA7" w14:textId="77777777" w:rsidR="009D77E0" w:rsidRPr="00FE208F" w:rsidRDefault="009D77E0" w:rsidP="00CA0BCA">
            <w:pPr>
              <w:jc w:val="both"/>
            </w:pPr>
            <w:r>
              <w:t>Author details (year)</w:t>
            </w:r>
          </w:p>
        </w:tc>
        <w:tc>
          <w:tcPr>
            <w:tcW w:w="5477" w:type="dxa"/>
          </w:tcPr>
          <w:p w14:paraId="706D0B17" w14:textId="77777777" w:rsidR="009D77E0" w:rsidRPr="00FE208F" w:rsidRDefault="009D77E0" w:rsidP="00CA0BCA">
            <w:pPr>
              <w:jc w:val="both"/>
            </w:pPr>
            <w:r>
              <w:t>Article details</w:t>
            </w:r>
          </w:p>
        </w:tc>
      </w:tr>
      <w:tr w:rsidR="00F8634A" w14:paraId="237C8880" w14:textId="77777777" w:rsidTr="00646B28">
        <w:tc>
          <w:tcPr>
            <w:tcW w:w="3539" w:type="dxa"/>
          </w:tcPr>
          <w:p w14:paraId="59F2CD15" w14:textId="77777777" w:rsidR="00F8634A" w:rsidRDefault="005C2A76" w:rsidP="00CA0BCA">
            <w:pPr>
              <w:jc w:val="both"/>
            </w:pPr>
            <w:r w:rsidRPr="00FE208F">
              <w:t xml:space="preserve">Gupta S, Drave VA, Dwivedi YK, </w:t>
            </w:r>
            <w:proofErr w:type="spellStart"/>
            <w:r w:rsidRPr="00FE208F">
              <w:t>Baabdullah</w:t>
            </w:r>
            <w:proofErr w:type="spellEnd"/>
            <w:r w:rsidRPr="00FE208F">
              <w:t xml:space="preserve"> AM, </w:t>
            </w:r>
            <w:proofErr w:type="spellStart"/>
            <w:r w:rsidRPr="00FE208F">
              <w:t>Ismagilova</w:t>
            </w:r>
            <w:proofErr w:type="spellEnd"/>
            <w:r w:rsidRPr="00FE208F">
              <w:t xml:space="preserve"> E.</w:t>
            </w:r>
            <w:r w:rsidR="00385467">
              <w:t xml:space="preserve"> (2020)</w:t>
            </w:r>
          </w:p>
        </w:tc>
        <w:tc>
          <w:tcPr>
            <w:tcW w:w="5477" w:type="dxa"/>
          </w:tcPr>
          <w:p w14:paraId="52B27698" w14:textId="77777777" w:rsidR="00F8634A" w:rsidRDefault="005C2A76" w:rsidP="00CA0BCA">
            <w:pPr>
              <w:spacing w:after="160" w:line="259" w:lineRule="auto"/>
              <w:jc w:val="both"/>
            </w:pPr>
            <w:r w:rsidRPr="00FE208F">
              <w:t>Achieving superior organizational performance via big data predictive analytics: A dynamic capability view.</w:t>
            </w:r>
          </w:p>
        </w:tc>
      </w:tr>
      <w:tr w:rsidR="00F8634A" w14:paraId="57CBE884" w14:textId="77777777" w:rsidTr="00646B28">
        <w:tc>
          <w:tcPr>
            <w:tcW w:w="3539" w:type="dxa"/>
          </w:tcPr>
          <w:p w14:paraId="7B8D63D3" w14:textId="77777777" w:rsidR="00F8634A" w:rsidRDefault="003B31CA" w:rsidP="00CA0BCA">
            <w:pPr>
              <w:jc w:val="both"/>
            </w:pPr>
            <w:proofErr w:type="spellStart"/>
            <w:r w:rsidRPr="00FE208F">
              <w:t>Adiska</w:t>
            </w:r>
            <w:proofErr w:type="spellEnd"/>
            <w:r w:rsidRPr="00FE208F">
              <w:t xml:space="preserve"> </w:t>
            </w:r>
            <w:proofErr w:type="spellStart"/>
            <w:r w:rsidRPr="00FE208F">
              <w:t>Fardani</w:t>
            </w:r>
            <w:proofErr w:type="spellEnd"/>
            <w:r w:rsidRPr="00FE208F">
              <w:t xml:space="preserve"> </w:t>
            </w:r>
            <w:proofErr w:type="spellStart"/>
            <w:r w:rsidRPr="00FE208F">
              <w:t>Haryadi</w:t>
            </w:r>
            <w:proofErr w:type="spellEnd"/>
            <w:r w:rsidRPr="00FE208F">
              <w:t xml:space="preserve"> JH, Agung </w:t>
            </w:r>
            <w:proofErr w:type="spellStart"/>
            <w:r w:rsidRPr="00FE208F">
              <w:t>Wahyudi</w:t>
            </w:r>
            <w:proofErr w:type="spellEnd"/>
            <w:r w:rsidRPr="00FE208F">
              <w:t xml:space="preserve"> , </w:t>
            </w:r>
            <w:proofErr w:type="spellStart"/>
            <w:r w:rsidRPr="00FE208F">
              <w:t>Haiko</w:t>
            </w:r>
            <w:proofErr w:type="spellEnd"/>
            <w:r w:rsidRPr="00FE208F">
              <w:t xml:space="preserve"> va</w:t>
            </w:r>
            <w:r w:rsidR="00385467">
              <w:t xml:space="preserve">n der </w:t>
            </w:r>
            <w:proofErr w:type="spellStart"/>
            <w:r w:rsidR="00385467">
              <w:t>Voort</w:t>
            </w:r>
            <w:proofErr w:type="spellEnd"/>
            <w:r w:rsidR="00385467">
              <w:t>, and Marijn Janssen (2016)</w:t>
            </w:r>
          </w:p>
        </w:tc>
        <w:tc>
          <w:tcPr>
            <w:tcW w:w="5477" w:type="dxa"/>
          </w:tcPr>
          <w:p w14:paraId="7A3B80DF" w14:textId="77777777" w:rsidR="00F8634A" w:rsidRDefault="003B31CA" w:rsidP="00CA0BCA">
            <w:pPr>
              <w:spacing w:after="160" w:line="259" w:lineRule="auto"/>
              <w:jc w:val="both"/>
            </w:pPr>
            <w:r w:rsidRPr="00FE208F">
              <w:t xml:space="preserve">Antecedents of BD quality. An Empirical Examination in Financial Service Organizations. </w:t>
            </w:r>
          </w:p>
        </w:tc>
      </w:tr>
      <w:tr w:rsidR="00F8634A" w14:paraId="46CBEE44" w14:textId="77777777" w:rsidTr="00646B28">
        <w:tc>
          <w:tcPr>
            <w:tcW w:w="3539" w:type="dxa"/>
          </w:tcPr>
          <w:p w14:paraId="44A3F362" w14:textId="77777777" w:rsidR="00F8634A" w:rsidRDefault="003B31CA" w:rsidP="00CA0BCA">
            <w:pPr>
              <w:jc w:val="both"/>
            </w:pPr>
            <w:r w:rsidRPr="00FE208F">
              <w:t>George JP, Sagar Chandra K</w:t>
            </w:r>
            <w:r w:rsidR="00385467">
              <w:t>. (2021)</w:t>
            </w:r>
          </w:p>
        </w:tc>
        <w:tc>
          <w:tcPr>
            <w:tcW w:w="5477" w:type="dxa"/>
          </w:tcPr>
          <w:p w14:paraId="60BCD1DD" w14:textId="77777777" w:rsidR="00F8634A" w:rsidRDefault="003B31CA" w:rsidP="00CA0BCA">
            <w:pPr>
              <w:spacing w:after="160" w:line="259" w:lineRule="auto"/>
              <w:jc w:val="both"/>
            </w:pPr>
            <w:r w:rsidRPr="00FE208F">
              <w:t xml:space="preserve">Asset Productivity in Organisations at the Intersection of Big Data Analytics and Supply Chain Management. </w:t>
            </w:r>
          </w:p>
        </w:tc>
      </w:tr>
      <w:tr w:rsidR="00F8634A" w14:paraId="6EE7EDF6" w14:textId="77777777" w:rsidTr="00646B28">
        <w:tc>
          <w:tcPr>
            <w:tcW w:w="3539" w:type="dxa"/>
          </w:tcPr>
          <w:p w14:paraId="18807E86" w14:textId="77777777" w:rsidR="00F8634A" w:rsidRDefault="0023443C" w:rsidP="00CA0BCA">
            <w:pPr>
              <w:jc w:val="both"/>
            </w:pPr>
            <w:r w:rsidRPr="00FE208F">
              <w:t xml:space="preserve">Dubey R, Gunasekaran A, Childe SJ, </w:t>
            </w:r>
            <w:proofErr w:type="spellStart"/>
            <w:r w:rsidRPr="00FE208F">
              <w:t>Roubaud</w:t>
            </w:r>
            <w:proofErr w:type="spellEnd"/>
            <w:r w:rsidRPr="00FE208F">
              <w:t xml:space="preserve"> D, </w:t>
            </w:r>
            <w:proofErr w:type="spellStart"/>
            <w:r w:rsidRPr="00FE208F">
              <w:t>Fosso</w:t>
            </w:r>
            <w:proofErr w:type="spellEnd"/>
            <w:r w:rsidRPr="00FE208F">
              <w:t xml:space="preserve"> Wamba S, </w:t>
            </w:r>
            <w:proofErr w:type="spellStart"/>
            <w:r w:rsidRPr="00FE208F">
              <w:t>Giannakis</w:t>
            </w:r>
            <w:proofErr w:type="spellEnd"/>
            <w:r w:rsidRPr="00FE208F">
              <w:t xml:space="preserve"> M, et al.</w:t>
            </w:r>
            <w:r w:rsidR="00385467">
              <w:t xml:space="preserve"> (2019)</w:t>
            </w:r>
          </w:p>
        </w:tc>
        <w:tc>
          <w:tcPr>
            <w:tcW w:w="5477" w:type="dxa"/>
          </w:tcPr>
          <w:p w14:paraId="148289AA" w14:textId="77777777" w:rsidR="00F8634A" w:rsidRDefault="0023443C" w:rsidP="00CA0BCA">
            <w:pPr>
              <w:jc w:val="both"/>
            </w:pPr>
            <w:r w:rsidRPr="00FE208F">
              <w:t xml:space="preserve">Big data analytics and organizational culture as complements to swift trust and collaborative performance in the humanitarian supply chain. </w:t>
            </w:r>
          </w:p>
        </w:tc>
      </w:tr>
      <w:tr w:rsidR="00F8634A" w14:paraId="716CDB15" w14:textId="77777777" w:rsidTr="00646B28">
        <w:tc>
          <w:tcPr>
            <w:tcW w:w="3539" w:type="dxa"/>
          </w:tcPr>
          <w:p w14:paraId="52A0E0D7" w14:textId="77777777" w:rsidR="00F8634A" w:rsidRDefault="0023443C" w:rsidP="00CA0BCA">
            <w:pPr>
              <w:jc w:val="both"/>
            </w:pPr>
            <w:r w:rsidRPr="00FE208F">
              <w:t>Lozada N, Arias-Perez J, Perdomo-Charry G.</w:t>
            </w:r>
            <w:r w:rsidR="00385467">
              <w:t xml:space="preserve"> (2019)</w:t>
            </w:r>
          </w:p>
        </w:tc>
        <w:tc>
          <w:tcPr>
            <w:tcW w:w="5477" w:type="dxa"/>
          </w:tcPr>
          <w:p w14:paraId="00DE764B" w14:textId="77777777" w:rsidR="00F8634A" w:rsidRDefault="0023443C" w:rsidP="00CA0BCA">
            <w:pPr>
              <w:spacing w:after="160" w:line="259" w:lineRule="auto"/>
              <w:jc w:val="both"/>
            </w:pPr>
            <w:r w:rsidRPr="00FE208F">
              <w:t>Big data analytics capability and co-innovation: An empirical study</w:t>
            </w:r>
            <w:r w:rsidR="00385467">
              <w:t>.</w:t>
            </w:r>
          </w:p>
        </w:tc>
      </w:tr>
      <w:tr w:rsidR="00F8634A" w14:paraId="3F360AB3" w14:textId="77777777" w:rsidTr="00646B28">
        <w:tc>
          <w:tcPr>
            <w:tcW w:w="3539" w:type="dxa"/>
          </w:tcPr>
          <w:p w14:paraId="781DAB8A" w14:textId="77777777" w:rsidR="00F8634A" w:rsidRDefault="0023443C" w:rsidP="00CA0BCA">
            <w:pPr>
              <w:jc w:val="both"/>
            </w:pPr>
            <w:r w:rsidRPr="00FE208F">
              <w:t>Awan U, Shamim S, Khan Z,</w:t>
            </w:r>
            <w:r>
              <w:t xml:space="preserve"> Zia NU, Shariq SM, Khan MN. </w:t>
            </w:r>
            <w:r w:rsidR="00385467">
              <w:t>(2021)</w:t>
            </w:r>
          </w:p>
        </w:tc>
        <w:tc>
          <w:tcPr>
            <w:tcW w:w="5477" w:type="dxa"/>
          </w:tcPr>
          <w:p w14:paraId="254ABCB4" w14:textId="77777777" w:rsidR="00F8634A" w:rsidRDefault="0023443C" w:rsidP="00CA0BCA">
            <w:pPr>
              <w:spacing w:after="160" w:line="259" w:lineRule="auto"/>
              <w:jc w:val="both"/>
            </w:pPr>
            <w:r>
              <w:t>Big dat</w:t>
            </w:r>
            <w:r w:rsidRPr="00FE208F">
              <w:t xml:space="preserve">a analytics capability and decision-making: The role of data-driven insight on circular economy performance. </w:t>
            </w:r>
          </w:p>
        </w:tc>
      </w:tr>
      <w:tr w:rsidR="00F8634A" w14:paraId="54951832" w14:textId="77777777" w:rsidTr="00646B28">
        <w:tc>
          <w:tcPr>
            <w:tcW w:w="3539" w:type="dxa"/>
          </w:tcPr>
          <w:p w14:paraId="17454F8B" w14:textId="77777777" w:rsidR="00F8634A" w:rsidRDefault="0023443C" w:rsidP="00CA0BCA">
            <w:pPr>
              <w:jc w:val="both"/>
            </w:pPr>
            <w:r w:rsidRPr="00FE208F">
              <w:t xml:space="preserve">Ranjan J, </w:t>
            </w:r>
            <w:proofErr w:type="spellStart"/>
            <w:r w:rsidRPr="00FE208F">
              <w:t>Foropon</w:t>
            </w:r>
            <w:proofErr w:type="spellEnd"/>
            <w:r w:rsidRPr="00FE208F">
              <w:t xml:space="preserve"> C.</w:t>
            </w:r>
            <w:r w:rsidR="00AD4A6F">
              <w:t xml:space="preserve"> (2021)</w:t>
            </w:r>
          </w:p>
        </w:tc>
        <w:tc>
          <w:tcPr>
            <w:tcW w:w="5477" w:type="dxa"/>
          </w:tcPr>
          <w:p w14:paraId="59094B28" w14:textId="77777777" w:rsidR="00F8634A" w:rsidRDefault="0023443C" w:rsidP="00CA0BCA">
            <w:pPr>
              <w:jc w:val="both"/>
            </w:pPr>
            <w:r w:rsidRPr="00FE208F">
              <w:t>Big Data Analytics in Building the Competitive Intelligence of Organizations</w:t>
            </w:r>
            <w:r w:rsidR="00AD4A6F">
              <w:t>.</w:t>
            </w:r>
          </w:p>
        </w:tc>
      </w:tr>
      <w:tr w:rsidR="00F8634A" w14:paraId="52ED5AAF" w14:textId="77777777" w:rsidTr="00646B28">
        <w:tc>
          <w:tcPr>
            <w:tcW w:w="3539" w:type="dxa"/>
          </w:tcPr>
          <w:p w14:paraId="76CE07C2" w14:textId="77777777" w:rsidR="00F8634A" w:rsidRDefault="0023443C" w:rsidP="00CA0BCA">
            <w:pPr>
              <w:jc w:val="both"/>
            </w:pPr>
            <w:proofErr w:type="spellStart"/>
            <w:r w:rsidRPr="00FE208F">
              <w:t>Galetsi</w:t>
            </w:r>
            <w:proofErr w:type="spellEnd"/>
            <w:r w:rsidRPr="00FE208F">
              <w:t xml:space="preserve"> P, </w:t>
            </w:r>
            <w:proofErr w:type="spellStart"/>
            <w:r w:rsidRPr="00FE208F">
              <w:t>Katsaliaki</w:t>
            </w:r>
            <w:proofErr w:type="spellEnd"/>
            <w:r w:rsidRPr="00FE208F">
              <w:t xml:space="preserve"> K, Kumar S.</w:t>
            </w:r>
            <w:r w:rsidR="00AD4A6F">
              <w:t xml:space="preserve"> (2020)</w:t>
            </w:r>
          </w:p>
        </w:tc>
        <w:tc>
          <w:tcPr>
            <w:tcW w:w="5477" w:type="dxa"/>
          </w:tcPr>
          <w:p w14:paraId="590C9642" w14:textId="77777777" w:rsidR="00F8634A" w:rsidRDefault="006E721D" w:rsidP="00CA0BCA">
            <w:pPr>
              <w:jc w:val="both"/>
            </w:pPr>
            <w:r w:rsidRPr="00FE208F">
              <w:t xml:space="preserve">Big data analytics in health sector: Theoretical framework, techniques and prospects. </w:t>
            </w:r>
          </w:p>
        </w:tc>
      </w:tr>
      <w:tr w:rsidR="00F8634A" w14:paraId="339EC24C" w14:textId="77777777" w:rsidTr="00646B28">
        <w:tc>
          <w:tcPr>
            <w:tcW w:w="3539" w:type="dxa"/>
          </w:tcPr>
          <w:p w14:paraId="76BCDD50" w14:textId="77777777" w:rsidR="00F8634A" w:rsidRDefault="006E721D" w:rsidP="00CA0BCA">
            <w:pPr>
              <w:jc w:val="both"/>
            </w:pPr>
            <w:r w:rsidRPr="00FE208F">
              <w:t>Wang G, Gunasekaran A, Ngai EWT, Papadopoulos T.</w:t>
            </w:r>
            <w:r w:rsidR="00AD4A6F">
              <w:t xml:space="preserve"> (2016)</w:t>
            </w:r>
          </w:p>
        </w:tc>
        <w:tc>
          <w:tcPr>
            <w:tcW w:w="5477" w:type="dxa"/>
          </w:tcPr>
          <w:p w14:paraId="46833BED" w14:textId="77777777" w:rsidR="00F8634A" w:rsidRDefault="006E721D" w:rsidP="00CA0BCA">
            <w:pPr>
              <w:spacing w:after="160" w:line="259" w:lineRule="auto"/>
              <w:jc w:val="both"/>
            </w:pPr>
            <w:r w:rsidRPr="00FE208F">
              <w:t xml:space="preserve">Big data analytics in logistics and supply chain management: Certain investigations for research and applications. </w:t>
            </w:r>
          </w:p>
        </w:tc>
      </w:tr>
      <w:tr w:rsidR="00F8634A" w14:paraId="3DDE3F92" w14:textId="77777777" w:rsidTr="00646B28">
        <w:tc>
          <w:tcPr>
            <w:tcW w:w="3539" w:type="dxa"/>
          </w:tcPr>
          <w:p w14:paraId="6C90B739" w14:textId="77777777" w:rsidR="00F8634A" w:rsidRDefault="006E721D" w:rsidP="00CA0BCA">
            <w:pPr>
              <w:jc w:val="both"/>
            </w:pPr>
            <w:r w:rsidRPr="00FE208F">
              <w:t xml:space="preserve">Miah SJ, Vu HQ, </w:t>
            </w:r>
            <w:proofErr w:type="spellStart"/>
            <w:r w:rsidRPr="00FE208F">
              <w:t>Gammack</w:t>
            </w:r>
            <w:proofErr w:type="spellEnd"/>
            <w:r w:rsidRPr="00FE208F">
              <w:t xml:space="preserve"> J, McGrath M.</w:t>
            </w:r>
            <w:r w:rsidR="00AD4A6F">
              <w:t xml:space="preserve"> (2017)</w:t>
            </w:r>
          </w:p>
        </w:tc>
        <w:tc>
          <w:tcPr>
            <w:tcW w:w="5477" w:type="dxa"/>
          </w:tcPr>
          <w:p w14:paraId="06D1E8D7" w14:textId="77777777" w:rsidR="00F8634A" w:rsidRDefault="006E721D" w:rsidP="00CA0BCA">
            <w:pPr>
              <w:jc w:val="both"/>
            </w:pPr>
            <w:r w:rsidRPr="00FE208F">
              <w:t xml:space="preserve">A Big Data Analytics Method for Tourist Behaviour Analysis. </w:t>
            </w:r>
          </w:p>
        </w:tc>
      </w:tr>
      <w:tr w:rsidR="00F8634A" w14:paraId="3351C5F4" w14:textId="77777777" w:rsidTr="00646B28">
        <w:tc>
          <w:tcPr>
            <w:tcW w:w="3539" w:type="dxa"/>
          </w:tcPr>
          <w:p w14:paraId="1239981D" w14:textId="77777777" w:rsidR="00F8634A" w:rsidRDefault="006E721D" w:rsidP="00CA0BCA">
            <w:pPr>
              <w:jc w:val="both"/>
            </w:pPr>
            <w:r w:rsidRPr="00FE208F">
              <w:t>Wang Y, Kung L, Byrd TA</w:t>
            </w:r>
            <w:r w:rsidR="00AD4A6F">
              <w:t>. (2018)</w:t>
            </w:r>
          </w:p>
        </w:tc>
        <w:tc>
          <w:tcPr>
            <w:tcW w:w="5477" w:type="dxa"/>
          </w:tcPr>
          <w:p w14:paraId="468D3C5E" w14:textId="77777777" w:rsidR="00F8634A" w:rsidRDefault="006E721D" w:rsidP="00CA0BCA">
            <w:pPr>
              <w:jc w:val="both"/>
            </w:pPr>
            <w:r w:rsidRPr="00FE208F">
              <w:t xml:space="preserve">Big data analytics: Understanding its capabilities and potential benefits for healthcare organizations. </w:t>
            </w:r>
          </w:p>
        </w:tc>
      </w:tr>
      <w:tr w:rsidR="00F8634A" w14:paraId="35D03A83" w14:textId="77777777" w:rsidTr="00646B28">
        <w:tc>
          <w:tcPr>
            <w:tcW w:w="3539" w:type="dxa"/>
          </w:tcPr>
          <w:p w14:paraId="6323F961" w14:textId="77777777" w:rsidR="00F8634A" w:rsidRDefault="006E721D" w:rsidP="00CA0BCA">
            <w:pPr>
              <w:jc w:val="both"/>
            </w:pPr>
            <w:r w:rsidRPr="00FE208F">
              <w:t>Li J, Xu L, Tang L, Wang S, Li L</w:t>
            </w:r>
            <w:r w:rsidR="00AD4A6F">
              <w:t>. (2018)</w:t>
            </w:r>
          </w:p>
        </w:tc>
        <w:tc>
          <w:tcPr>
            <w:tcW w:w="5477" w:type="dxa"/>
          </w:tcPr>
          <w:p w14:paraId="7622F2F9" w14:textId="77777777" w:rsidR="00F8634A" w:rsidRDefault="006E721D" w:rsidP="00CA0BCA">
            <w:pPr>
              <w:spacing w:after="160" w:line="259" w:lineRule="auto"/>
              <w:jc w:val="both"/>
            </w:pPr>
            <w:r w:rsidRPr="00FE208F">
              <w:t xml:space="preserve">Big data in tourism research: A literature review. </w:t>
            </w:r>
          </w:p>
        </w:tc>
      </w:tr>
      <w:tr w:rsidR="00F8634A" w14:paraId="3E0B3263" w14:textId="77777777" w:rsidTr="00646B28">
        <w:tc>
          <w:tcPr>
            <w:tcW w:w="3539" w:type="dxa"/>
          </w:tcPr>
          <w:p w14:paraId="10617767" w14:textId="77777777" w:rsidR="00F8634A" w:rsidRDefault="006E721D" w:rsidP="00CA0BCA">
            <w:pPr>
              <w:jc w:val="both"/>
            </w:pPr>
            <w:proofErr w:type="spellStart"/>
            <w:r w:rsidRPr="00FE208F">
              <w:t>Mikalef</w:t>
            </w:r>
            <w:proofErr w:type="spellEnd"/>
            <w:r w:rsidRPr="00FE208F">
              <w:t xml:space="preserve"> P, van de </w:t>
            </w:r>
            <w:proofErr w:type="spellStart"/>
            <w:r w:rsidR="006F43E8">
              <w:t>Wetering</w:t>
            </w:r>
            <w:proofErr w:type="spellEnd"/>
            <w:r w:rsidR="006F43E8">
              <w:t xml:space="preserve"> R, </w:t>
            </w:r>
            <w:proofErr w:type="spellStart"/>
            <w:r w:rsidR="006F43E8">
              <w:t>Krogstie</w:t>
            </w:r>
            <w:proofErr w:type="spellEnd"/>
            <w:r w:rsidR="006F43E8">
              <w:t xml:space="preserve"> J. (2020)</w:t>
            </w:r>
          </w:p>
        </w:tc>
        <w:tc>
          <w:tcPr>
            <w:tcW w:w="5477" w:type="dxa"/>
          </w:tcPr>
          <w:p w14:paraId="062E6CA9" w14:textId="77777777" w:rsidR="00F8634A" w:rsidRDefault="006E721D" w:rsidP="00CA0BCA">
            <w:pPr>
              <w:jc w:val="both"/>
            </w:pPr>
            <w:r w:rsidRPr="00FE208F">
              <w:t xml:space="preserve">Building dynamic capabilities by leveraging big data analytics: The role of organizational inertia. </w:t>
            </w:r>
          </w:p>
        </w:tc>
      </w:tr>
      <w:tr w:rsidR="005C2A76" w14:paraId="14DBD55A" w14:textId="77777777" w:rsidTr="00646B28">
        <w:tc>
          <w:tcPr>
            <w:tcW w:w="3539" w:type="dxa"/>
          </w:tcPr>
          <w:p w14:paraId="4E98D322" w14:textId="77777777" w:rsidR="005C2A76" w:rsidRDefault="002D6B36" w:rsidP="00CA0BCA">
            <w:pPr>
              <w:jc w:val="both"/>
            </w:pPr>
            <w:proofErr w:type="spellStart"/>
            <w:r w:rsidRPr="00FE208F">
              <w:t>Marashi</w:t>
            </w:r>
            <w:proofErr w:type="spellEnd"/>
            <w:r w:rsidRPr="00FE208F">
              <w:t xml:space="preserve"> PS, Hamidi H.</w:t>
            </w:r>
            <w:r w:rsidR="006F43E8">
              <w:t xml:space="preserve"> (2018)</w:t>
            </w:r>
          </w:p>
        </w:tc>
        <w:tc>
          <w:tcPr>
            <w:tcW w:w="5477" w:type="dxa"/>
          </w:tcPr>
          <w:p w14:paraId="57E8B104" w14:textId="77777777" w:rsidR="005C2A76" w:rsidRDefault="002D6B36" w:rsidP="00CA0BCA">
            <w:pPr>
              <w:jc w:val="both"/>
            </w:pPr>
            <w:r w:rsidRPr="00FE208F">
              <w:t xml:space="preserve">Business Challenges of Big Data Application in Health Organization. </w:t>
            </w:r>
          </w:p>
        </w:tc>
      </w:tr>
      <w:tr w:rsidR="005C2A76" w14:paraId="0D479E0C" w14:textId="77777777" w:rsidTr="00646B28">
        <w:tc>
          <w:tcPr>
            <w:tcW w:w="3539" w:type="dxa"/>
          </w:tcPr>
          <w:p w14:paraId="50948A94" w14:textId="77777777" w:rsidR="005C2A76" w:rsidRDefault="002D6B36" w:rsidP="00CA0BCA">
            <w:pPr>
              <w:jc w:val="both"/>
            </w:pPr>
            <w:r w:rsidRPr="00FE208F">
              <w:t xml:space="preserve">Zaman I, </w:t>
            </w:r>
            <w:proofErr w:type="spellStart"/>
            <w:r w:rsidRPr="00FE208F">
              <w:t>Pazouki</w:t>
            </w:r>
            <w:proofErr w:type="spellEnd"/>
            <w:r w:rsidRPr="00FE208F">
              <w:t xml:space="preserve"> K, Norman R, </w:t>
            </w:r>
            <w:proofErr w:type="spellStart"/>
            <w:r w:rsidRPr="00FE208F">
              <w:t>Younessi</w:t>
            </w:r>
            <w:proofErr w:type="spellEnd"/>
            <w:r w:rsidRPr="00FE208F">
              <w:t xml:space="preserve"> S, Coleman S.</w:t>
            </w:r>
            <w:r w:rsidR="006F43E8">
              <w:t xml:space="preserve"> (2017)</w:t>
            </w:r>
          </w:p>
        </w:tc>
        <w:tc>
          <w:tcPr>
            <w:tcW w:w="5477" w:type="dxa"/>
          </w:tcPr>
          <w:p w14:paraId="6D952209" w14:textId="77777777" w:rsidR="005C2A76" w:rsidRDefault="002D6B36" w:rsidP="00CA0BCA">
            <w:pPr>
              <w:jc w:val="both"/>
            </w:pPr>
            <w:r w:rsidRPr="00FE208F">
              <w:t xml:space="preserve">Challenges and Opportunities of Big Data Analytics for Upcoming Regulations and Future Transformation of the Shipping Industry. </w:t>
            </w:r>
          </w:p>
        </w:tc>
      </w:tr>
      <w:tr w:rsidR="005C2A76" w14:paraId="748A14DC" w14:textId="77777777" w:rsidTr="00646B28">
        <w:tc>
          <w:tcPr>
            <w:tcW w:w="3539" w:type="dxa"/>
          </w:tcPr>
          <w:p w14:paraId="0F86DFB2" w14:textId="77777777" w:rsidR="005C2A76" w:rsidRDefault="00A53E0B" w:rsidP="00CA0BCA">
            <w:pPr>
              <w:jc w:val="both"/>
            </w:pPr>
            <w:r w:rsidRPr="00FE208F">
              <w:t xml:space="preserve">Sousa MJ, </w:t>
            </w:r>
            <w:proofErr w:type="spellStart"/>
            <w:r w:rsidRPr="00FE208F">
              <w:t>Pesqueira</w:t>
            </w:r>
            <w:proofErr w:type="spellEnd"/>
            <w:r w:rsidRPr="00FE208F">
              <w:t xml:space="preserve"> AM, </w:t>
            </w:r>
            <w:proofErr w:type="spellStart"/>
            <w:r w:rsidRPr="00FE208F">
              <w:t>Lemos</w:t>
            </w:r>
            <w:proofErr w:type="spellEnd"/>
            <w:r w:rsidRPr="00FE208F">
              <w:t xml:space="preserve"> C, Sousa M, Rocha A</w:t>
            </w:r>
            <w:r w:rsidR="006F43E8">
              <w:t>. (2019)</w:t>
            </w:r>
          </w:p>
        </w:tc>
        <w:tc>
          <w:tcPr>
            <w:tcW w:w="5477" w:type="dxa"/>
          </w:tcPr>
          <w:p w14:paraId="44405F05" w14:textId="77777777" w:rsidR="005C2A76" w:rsidRDefault="00A53E0B" w:rsidP="00CA0BCA">
            <w:pPr>
              <w:spacing w:after="160" w:line="259" w:lineRule="auto"/>
              <w:jc w:val="both"/>
            </w:pPr>
            <w:r w:rsidRPr="00FE208F">
              <w:t xml:space="preserve">Decision-Making based on Big Data Analytics for People Management in Healthcare Organizations. </w:t>
            </w:r>
          </w:p>
        </w:tc>
      </w:tr>
      <w:tr w:rsidR="005C2A76" w14:paraId="2AC0359D" w14:textId="77777777" w:rsidTr="00646B28">
        <w:tc>
          <w:tcPr>
            <w:tcW w:w="3539" w:type="dxa"/>
          </w:tcPr>
          <w:p w14:paraId="704F3826" w14:textId="77777777" w:rsidR="005C2A76" w:rsidRDefault="00A53E0B" w:rsidP="00CA0BCA">
            <w:pPr>
              <w:jc w:val="both"/>
            </w:pPr>
            <w:r w:rsidRPr="00FE208F">
              <w:t>Du G, Zhang X, Ni S.</w:t>
            </w:r>
            <w:r w:rsidR="006F43E8">
              <w:t xml:space="preserve"> (2019)</w:t>
            </w:r>
          </w:p>
        </w:tc>
        <w:tc>
          <w:tcPr>
            <w:tcW w:w="5477" w:type="dxa"/>
          </w:tcPr>
          <w:p w14:paraId="2A2A104D" w14:textId="77777777" w:rsidR="005C2A76" w:rsidRDefault="00A53E0B" w:rsidP="00CA0BCA">
            <w:pPr>
              <w:jc w:val="both"/>
            </w:pPr>
            <w:r w:rsidRPr="00FE208F">
              <w:t xml:space="preserve">Discussion on the Application of Big Data in Rail Transit Organization.  </w:t>
            </w:r>
          </w:p>
        </w:tc>
      </w:tr>
      <w:tr w:rsidR="005C2A76" w14:paraId="18004388" w14:textId="77777777" w:rsidTr="00646B28">
        <w:tc>
          <w:tcPr>
            <w:tcW w:w="3539" w:type="dxa"/>
          </w:tcPr>
          <w:p w14:paraId="2AD58122" w14:textId="77777777" w:rsidR="005C2A76" w:rsidRDefault="00A53E0B" w:rsidP="00CA0BCA">
            <w:pPr>
              <w:jc w:val="both"/>
            </w:pPr>
            <w:proofErr w:type="spellStart"/>
            <w:r w:rsidRPr="00FE208F">
              <w:t>Alkatheeri</w:t>
            </w:r>
            <w:proofErr w:type="spellEnd"/>
            <w:r w:rsidRPr="00FE208F">
              <w:t xml:space="preserve"> Y, Ameen A, Isaac O, </w:t>
            </w:r>
            <w:proofErr w:type="spellStart"/>
            <w:r w:rsidRPr="00FE208F">
              <w:t>Nusari</w:t>
            </w:r>
            <w:proofErr w:type="spellEnd"/>
            <w:r w:rsidRPr="00FE208F">
              <w:t xml:space="preserve"> M, </w:t>
            </w:r>
            <w:proofErr w:type="spellStart"/>
            <w:r w:rsidRPr="00FE208F">
              <w:t>Duraisamy</w:t>
            </w:r>
            <w:proofErr w:type="spellEnd"/>
            <w:r w:rsidRPr="00FE208F">
              <w:t xml:space="preserve"> B, Khalifa GSA.</w:t>
            </w:r>
            <w:r w:rsidR="0041777C">
              <w:t xml:space="preserve"> (2020)</w:t>
            </w:r>
          </w:p>
        </w:tc>
        <w:tc>
          <w:tcPr>
            <w:tcW w:w="5477" w:type="dxa"/>
          </w:tcPr>
          <w:p w14:paraId="5BC7B890" w14:textId="77777777" w:rsidR="005C2A76" w:rsidRDefault="00A53E0B" w:rsidP="00CA0BCA">
            <w:pPr>
              <w:spacing w:after="160" w:line="259" w:lineRule="auto"/>
              <w:jc w:val="both"/>
            </w:pPr>
            <w:r w:rsidRPr="00FE208F">
              <w:t xml:space="preserve">The Effect of Big Data on the Quality of Decision-Making in Abu Dhabi Government Organisations. </w:t>
            </w:r>
          </w:p>
        </w:tc>
      </w:tr>
      <w:tr w:rsidR="005C2A76" w14:paraId="37B31B44" w14:textId="77777777" w:rsidTr="00646B28">
        <w:tc>
          <w:tcPr>
            <w:tcW w:w="3539" w:type="dxa"/>
          </w:tcPr>
          <w:p w14:paraId="5D2B7C5D" w14:textId="77777777" w:rsidR="005C2A76" w:rsidRDefault="00A53E0B" w:rsidP="00CA0BCA">
            <w:pPr>
              <w:jc w:val="both"/>
            </w:pPr>
            <w:proofErr w:type="spellStart"/>
            <w:r w:rsidRPr="00FE208F">
              <w:lastRenderedPageBreak/>
              <w:t>Kristoffersen</w:t>
            </w:r>
            <w:proofErr w:type="spellEnd"/>
            <w:r w:rsidRPr="00FE208F">
              <w:t xml:space="preserve"> E, </w:t>
            </w:r>
            <w:proofErr w:type="spellStart"/>
            <w:r w:rsidRPr="00FE208F">
              <w:t>Mikalef</w:t>
            </w:r>
            <w:proofErr w:type="spellEnd"/>
            <w:r w:rsidRPr="00FE208F">
              <w:t xml:space="preserve"> P, </w:t>
            </w:r>
            <w:proofErr w:type="spellStart"/>
            <w:r w:rsidRPr="00FE208F">
              <w:t>Blomsma</w:t>
            </w:r>
            <w:proofErr w:type="spellEnd"/>
            <w:r w:rsidRPr="00FE208F">
              <w:t xml:space="preserve"> F, Li J.</w:t>
            </w:r>
            <w:r w:rsidR="0041777C">
              <w:t xml:space="preserve"> (2021)</w:t>
            </w:r>
          </w:p>
        </w:tc>
        <w:tc>
          <w:tcPr>
            <w:tcW w:w="5477" w:type="dxa"/>
          </w:tcPr>
          <w:p w14:paraId="684EF252" w14:textId="77777777" w:rsidR="005C2A76" w:rsidRDefault="00A53E0B" w:rsidP="00CA0BCA">
            <w:pPr>
              <w:spacing w:after="160" w:line="259" w:lineRule="auto"/>
              <w:jc w:val="both"/>
            </w:pPr>
            <w:r w:rsidRPr="00FE208F">
              <w:t xml:space="preserve">The effects of business analytics capability on circular economy implementation, resource orchestration capability, and firm performance. </w:t>
            </w:r>
          </w:p>
        </w:tc>
      </w:tr>
      <w:tr w:rsidR="005C2A76" w14:paraId="6F464CB8" w14:textId="77777777" w:rsidTr="00646B28">
        <w:tc>
          <w:tcPr>
            <w:tcW w:w="3539" w:type="dxa"/>
          </w:tcPr>
          <w:p w14:paraId="6D29D39F" w14:textId="77777777" w:rsidR="005C2A76" w:rsidRDefault="00A53E0B" w:rsidP="00CA0BCA">
            <w:pPr>
              <w:jc w:val="both"/>
            </w:pPr>
            <w:r w:rsidRPr="00FE208F">
              <w:t xml:space="preserve">Wang Y, </w:t>
            </w:r>
            <w:proofErr w:type="spellStart"/>
            <w:r w:rsidRPr="00FE208F">
              <w:t>Hajli</w:t>
            </w:r>
            <w:proofErr w:type="spellEnd"/>
            <w:r w:rsidRPr="00FE208F">
              <w:t xml:space="preserve"> N</w:t>
            </w:r>
            <w:r w:rsidR="0041777C">
              <w:t>. (2017)</w:t>
            </w:r>
          </w:p>
        </w:tc>
        <w:tc>
          <w:tcPr>
            <w:tcW w:w="5477" w:type="dxa"/>
          </w:tcPr>
          <w:p w14:paraId="78A86562" w14:textId="77777777" w:rsidR="005C2A76" w:rsidRDefault="00A53E0B" w:rsidP="00CA0BCA">
            <w:pPr>
              <w:jc w:val="both"/>
            </w:pPr>
            <w:r w:rsidRPr="00FE208F">
              <w:t xml:space="preserve">Exploring the path to big data analytics success in healthcare. </w:t>
            </w:r>
          </w:p>
        </w:tc>
      </w:tr>
      <w:tr w:rsidR="005C2A76" w14:paraId="6A5D631E" w14:textId="77777777" w:rsidTr="00646B28">
        <w:tc>
          <w:tcPr>
            <w:tcW w:w="3539" w:type="dxa"/>
          </w:tcPr>
          <w:p w14:paraId="76FA333D" w14:textId="77777777" w:rsidR="005C2A76" w:rsidRDefault="00A53E0B" w:rsidP="00CA0BCA">
            <w:pPr>
              <w:jc w:val="both"/>
            </w:pPr>
            <w:proofErr w:type="spellStart"/>
            <w:r w:rsidRPr="00FE208F">
              <w:t>Mikalef</w:t>
            </w:r>
            <w:proofErr w:type="spellEnd"/>
            <w:r w:rsidRPr="00FE208F">
              <w:t xml:space="preserve"> P, </w:t>
            </w:r>
            <w:proofErr w:type="spellStart"/>
            <w:r w:rsidRPr="00FE208F">
              <w:t>Krogstie</w:t>
            </w:r>
            <w:proofErr w:type="spellEnd"/>
            <w:r w:rsidRPr="00FE208F">
              <w:t xml:space="preserve"> J, Pappas IO, </w:t>
            </w:r>
            <w:proofErr w:type="spellStart"/>
            <w:r w:rsidRPr="00FE208F">
              <w:t>Pavlou</w:t>
            </w:r>
            <w:proofErr w:type="spellEnd"/>
            <w:r w:rsidRPr="00FE208F">
              <w:t xml:space="preserve"> P.</w:t>
            </w:r>
            <w:r w:rsidR="0041777C">
              <w:t xml:space="preserve"> (2020)</w:t>
            </w:r>
          </w:p>
        </w:tc>
        <w:tc>
          <w:tcPr>
            <w:tcW w:w="5477" w:type="dxa"/>
          </w:tcPr>
          <w:p w14:paraId="778CA9DC" w14:textId="77777777" w:rsidR="005C2A76" w:rsidRDefault="00A53E0B" w:rsidP="00CA0BCA">
            <w:pPr>
              <w:jc w:val="both"/>
            </w:pPr>
            <w:r w:rsidRPr="00FE208F">
              <w:t>Exploring the relationship between big data analytics capability and competitive performance: The mediating roles of dynamic and operational capabilities</w:t>
            </w:r>
            <w:r w:rsidR="0041777C">
              <w:t>.</w:t>
            </w:r>
          </w:p>
        </w:tc>
      </w:tr>
      <w:tr w:rsidR="005C2A76" w14:paraId="12408757" w14:textId="77777777" w:rsidTr="00646B28">
        <w:tc>
          <w:tcPr>
            <w:tcW w:w="3539" w:type="dxa"/>
          </w:tcPr>
          <w:p w14:paraId="1BB05C07" w14:textId="77777777" w:rsidR="005C2A76" w:rsidRDefault="00A53E0B" w:rsidP="00CA0BCA">
            <w:pPr>
              <w:jc w:val="both"/>
            </w:pPr>
            <w:r w:rsidRPr="00FE208F">
              <w:t>Ngo J, Hwang B-G, Zhang C.</w:t>
            </w:r>
            <w:r w:rsidR="0041777C">
              <w:t xml:space="preserve"> (2020)</w:t>
            </w:r>
          </w:p>
        </w:tc>
        <w:tc>
          <w:tcPr>
            <w:tcW w:w="5477" w:type="dxa"/>
          </w:tcPr>
          <w:p w14:paraId="57C7421F" w14:textId="77777777" w:rsidR="005C2A76" w:rsidRDefault="00A53E0B" w:rsidP="00CA0BCA">
            <w:pPr>
              <w:jc w:val="both"/>
            </w:pPr>
            <w:r w:rsidRPr="00FE208F">
              <w:t xml:space="preserve">Factor-based big data and predictive analytics capability assessment tool for the construction industry. </w:t>
            </w:r>
          </w:p>
        </w:tc>
      </w:tr>
      <w:tr w:rsidR="005C2A76" w14:paraId="0B1D6FA3" w14:textId="77777777" w:rsidTr="00646B28">
        <w:tc>
          <w:tcPr>
            <w:tcW w:w="3539" w:type="dxa"/>
          </w:tcPr>
          <w:p w14:paraId="5094D38B" w14:textId="77777777" w:rsidR="005C2A76" w:rsidRDefault="005D7D2E" w:rsidP="00CA0BCA">
            <w:pPr>
              <w:jc w:val="both"/>
            </w:pPr>
            <w:r w:rsidRPr="00FE208F">
              <w:t xml:space="preserve">Nicolaescu SS, </w:t>
            </w:r>
            <w:proofErr w:type="spellStart"/>
            <w:r w:rsidRPr="00FE208F">
              <w:t>Florea</w:t>
            </w:r>
            <w:proofErr w:type="spellEnd"/>
            <w:r w:rsidRPr="00FE208F">
              <w:t xml:space="preserve"> A, </w:t>
            </w:r>
            <w:proofErr w:type="spellStart"/>
            <w:r w:rsidRPr="00FE208F">
              <w:t>Kifor</w:t>
            </w:r>
            <w:proofErr w:type="spellEnd"/>
            <w:r w:rsidRPr="00FE208F">
              <w:t xml:space="preserve"> CV, Fiore U, </w:t>
            </w:r>
            <w:proofErr w:type="spellStart"/>
            <w:r w:rsidRPr="00FE208F">
              <w:t>Cocan</w:t>
            </w:r>
            <w:proofErr w:type="spellEnd"/>
            <w:r w:rsidRPr="00FE208F">
              <w:t xml:space="preserve"> N, </w:t>
            </w:r>
            <w:proofErr w:type="spellStart"/>
            <w:r w:rsidRPr="00FE208F">
              <w:t>Receu</w:t>
            </w:r>
            <w:proofErr w:type="spellEnd"/>
            <w:r w:rsidRPr="00FE208F">
              <w:t xml:space="preserve"> I, et al.</w:t>
            </w:r>
            <w:r w:rsidR="0041777C">
              <w:t xml:space="preserve"> (2020)</w:t>
            </w:r>
          </w:p>
        </w:tc>
        <w:tc>
          <w:tcPr>
            <w:tcW w:w="5477" w:type="dxa"/>
          </w:tcPr>
          <w:p w14:paraId="78846B83" w14:textId="77777777" w:rsidR="005C2A76" w:rsidRDefault="005D7D2E" w:rsidP="00CA0BCA">
            <w:pPr>
              <w:spacing w:after="160" w:line="259" w:lineRule="auto"/>
              <w:jc w:val="both"/>
            </w:pPr>
            <w:r w:rsidRPr="00FE208F">
              <w:t xml:space="preserve">Human capital evaluation in knowledge-based organizations based on big data analytics. </w:t>
            </w:r>
          </w:p>
        </w:tc>
      </w:tr>
      <w:tr w:rsidR="005C2A76" w14:paraId="2EF96CEB" w14:textId="77777777" w:rsidTr="00646B28">
        <w:tc>
          <w:tcPr>
            <w:tcW w:w="3539" w:type="dxa"/>
          </w:tcPr>
          <w:p w14:paraId="03507B30" w14:textId="77777777" w:rsidR="005C2A76" w:rsidRDefault="005D7D2E" w:rsidP="00CA0BCA">
            <w:pPr>
              <w:jc w:val="both"/>
            </w:pPr>
            <w:r w:rsidRPr="00FE208F">
              <w:t xml:space="preserve">De Mauro A, Greco M, Grimaldi M, </w:t>
            </w:r>
            <w:proofErr w:type="spellStart"/>
            <w:r w:rsidRPr="00FE208F">
              <w:t>Ritala</w:t>
            </w:r>
            <w:proofErr w:type="spellEnd"/>
            <w:r w:rsidRPr="00FE208F">
              <w:t xml:space="preserve"> P.</w:t>
            </w:r>
            <w:r w:rsidR="0041777C">
              <w:t xml:space="preserve"> (2018)</w:t>
            </w:r>
          </w:p>
        </w:tc>
        <w:tc>
          <w:tcPr>
            <w:tcW w:w="5477" w:type="dxa"/>
          </w:tcPr>
          <w:p w14:paraId="4192920A" w14:textId="77777777" w:rsidR="005C2A76" w:rsidRDefault="005D7D2E" w:rsidP="00CA0BCA">
            <w:pPr>
              <w:spacing w:after="160" w:line="259" w:lineRule="auto"/>
              <w:jc w:val="both"/>
            </w:pPr>
            <w:r w:rsidRPr="00FE208F">
              <w:t xml:space="preserve">In (Big) Data we trust: Value creation in knowledge organizations - Introduction to the special issue. </w:t>
            </w:r>
          </w:p>
        </w:tc>
      </w:tr>
      <w:tr w:rsidR="005C2A76" w14:paraId="1D7E2AF3" w14:textId="77777777" w:rsidTr="00646B28">
        <w:tc>
          <w:tcPr>
            <w:tcW w:w="3539" w:type="dxa"/>
          </w:tcPr>
          <w:p w14:paraId="31D43157" w14:textId="77777777" w:rsidR="005C2A76" w:rsidRDefault="005D7D2E" w:rsidP="00CA0BCA">
            <w:pPr>
              <w:jc w:val="both"/>
            </w:pPr>
            <w:r w:rsidRPr="00FE208F">
              <w:t>Upadhyay P, Kumar A.</w:t>
            </w:r>
            <w:r w:rsidR="0041777C">
              <w:t xml:space="preserve"> (2020)</w:t>
            </w:r>
          </w:p>
        </w:tc>
        <w:tc>
          <w:tcPr>
            <w:tcW w:w="5477" w:type="dxa"/>
          </w:tcPr>
          <w:p w14:paraId="34759266" w14:textId="77777777" w:rsidR="005C2A76" w:rsidRDefault="005D7D2E" w:rsidP="00CA0BCA">
            <w:pPr>
              <w:jc w:val="both"/>
            </w:pPr>
            <w:r w:rsidRPr="00FE208F">
              <w:t xml:space="preserve">The intermediating role of organizational culture and internal analytical knowledge between the capability of big data analytics and a firm’s performance. </w:t>
            </w:r>
          </w:p>
        </w:tc>
      </w:tr>
      <w:tr w:rsidR="005C2A76" w14:paraId="63B5DECD" w14:textId="77777777" w:rsidTr="00646B28">
        <w:tc>
          <w:tcPr>
            <w:tcW w:w="3539" w:type="dxa"/>
          </w:tcPr>
          <w:p w14:paraId="0C42623B" w14:textId="77777777" w:rsidR="005C2A76" w:rsidRDefault="005D7D2E" w:rsidP="00CA0BCA">
            <w:pPr>
              <w:jc w:val="both"/>
            </w:pPr>
            <w:r w:rsidRPr="00FE208F">
              <w:t xml:space="preserve">Jha AK, </w:t>
            </w:r>
            <w:proofErr w:type="spellStart"/>
            <w:r w:rsidRPr="00FE208F">
              <w:t>Agi</w:t>
            </w:r>
            <w:proofErr w:type="spellEnd"/>
            <w:r w:rsidRPr="00FE208F">
              <w:t xml:space="preserve"> MAN, Ngai EWT.</w:t>
            </w:r>
            <w:r w:rsidR="007F5E56">
              <w:t xml:space="preserve"> (2020)</w:t>
            </w:r>
          </w:p>
        </w:tc>
        <w:tc>
          <w:tcPr>
            <w:tcW w:w="5477" w:type="dxa"/>
          </w:tcPr>
          <w:p w14:paraId="69BF1C84" w14:textId="77777777" w:rsidR="005C2A76" w:rsidRDefault="005D7D2E" w:rsidP="00CA0BCA">
            <w:pPr>
              <w:jc w:val="both"/>
            </w:pPr>
            <w:r w:rsidRPr="00FE208F">
              <w:t xml:space="preserve">A note on big data analytics capability development in supply chain. </w:t>
            </w:r>
          </w:p>
        </w:tc>
      </w:tr>
      <w:tr w:rsidR="005C2A76" w14:paraId="607CF697" w14:textId="77777777" w:rsidTr="00646B28">
        <w:tc>
          <w:tcPr>
            <w:tcW w:w="3539" w:type="dxa"/>
          </w:tcPr>
          <w:p w14:paraId="5331390F" w14:textId="77777777" w:rsidR="005C2A76" w:rsidRDefault="00790EDF" w:rsidP="00CA0BCA">
            <w:pPr>
              <w:jc w:val="both"/>
            </w:pPr>
            <w:r w:rsidRPr="00FE208F">
              <w:t xml:space="preserve">Wamba SF, Dubey R, Gunasekaran A, </w:t>
            </w:r>
            <w:proofErr w:type="spellStart"/>
            <w:r w:rsidRPr="00FE208F">
              <w:t>Akter</w:t>
            </w:r>
            <w:proofErr w:type="spellEnd"/>
            <w:r w:rsidRPr="00FE208F">
              <w:t xml:space="preserve"> S</w:t>
            </w:r>
            <w:r w:rsidR="007F5E56">
              <w:t>. (2020)</w:t>
            </w:r>
          </w:p>
        </w:tc>
        <w:tc>
          <w:tcPr>
            <w:tcW w:w="5477" w:type="dxa"/>
          </w:tcPr>
          <w:p w14:paraId="2266E571" w14:textId="77777777" w:rsidR="005C2A76" w:rsidRDefault="00790EDF" w:rsidP="00CA0BCA">
            <w:pPr>
              <w:spacing w:after="160" w:line="259" w:lineRule="auto"/>
              <w:jc w:val="both"/>
            </w:pPr>
            <w:r w:rsidRPr="00FE208F">
              <w:t xml:space="preserve">The performance effects of big data analytics and supply chain ambidexterity: The moderating effect of environmental dynamism. </w:t>
            </w:r>
          </w:p>
        </w:tc>
      </w:tr>
      <w:tr w:rsidR="005C2A76" w14:paraId="71A67421" w14:textId="77777777" w:rsidTr="00646B28">
        <w:tc>
          <w:tcPr>
            <w:tcW w:w="3539" w:type="dxa"/>
          </w:tcPr>
          <w:p w14:paraId="350CF731" w14:textId="77777777" w:rsidR="005C2A76" w:rsidRDefault="00790EDF" w:rsidP="00CA0BCA">
            <w:pPr>
              <w:jc w:val="both"/>
            </w:pPr>
            <w:r w:rsidRPr="00FE208F">
              <w:t>Liao X, Liu X, Feng F.</w:t>
            </w:r>
            <w:r w:rsidR="007F5E56">
              <w:t xml:space="preserve"> (2019)</w:t>
            </w:r>
          </w:p>
        </w:tc>
        <w:tc>
          <w:tcPr>
            <w:tcW w:w="5477" w:type="dxa"/>
          </w:tcPr>
          <w:p w14:paraId="4D73E1B3" w14:textId="77777777" w:rsidR="005C2A76" w:rsidRDefault="00790EDF" w:rsidP="00CA0BCA">
            <w:pPr>
              <w:jc w:val="both"/>
            </w:pPr>
            <w:r w:rsidRPr="00FE208F">
              <w:t>Promoting the Leadership of Grass-roots Party Organizations in the Strategy of Rural Revitalization in the Big Data Era.</w:t>
            </w:r>
          </w:p>
        </w:tc>
      </w:tr>
      <w:tr w:rsidR="005C2A76" w14:paraId="7EF68895" w14:textId="77777777" w:rsidTr="00646B28">
        <w:tc>
          <w:tcPr>
            <w:tcW w:w="3539" w:type="dxa"/>
          </w:tcPr>
          <w:p w14:paraId="19C2099B" w14:textId="77777777" w:rsidR="005C2A76" w:rsidRDefault="00790EDF" w:rsidP="00CA0BCA">
            <w:pPr>
              <w:jc w:val="both"/>
            </w:pPr>
            <w:proofErr w:type="spellStart"/>
            <w:r w:rsidRPr="00FE208F">
              <w:t>Wahyudi</w:t>
            </w:r>
            <w:proofErr w:type="spellEnd"/>
            <w:r w:rsidRPr="00FE208F">
              <w:t xml:space="preserve"> A, </w:t>
            </w:r>
            <w:proofErr w:type="spellStart"/>
            <w:r w:rsidRPr="00FE208F">
              <w:t>Farhani</w:t>
            </w:r>
            <w:proofErr w:type="spellEnd"/>
            <w:r w:rsidRPr="00FE208F">
              <w:t xml:space="preserve"> A, Janssen M</w:t>
            </w:r>
            <w:r w:rsidR="007F5E56">
              <w:t>. (2018)</w:t>
            </w:r>
          </w:p>
        </w:tc>
        <w:tc>
          <w:tcPr>
            <w:tcW w:w="5477" w:type="dxa"/>
          </w:tcPr>
          <w:p w14:paraId="43F73D46" w14:textId="77777777" w:rsidR="005C2A76" w:rsidRDefault="00790EDF" w:rsidP="00CA0BCA">
            <w:pPr>
              <w:spacing w:after="160" w:line="259" w:lineRule="auto"/>
              <w:jc w:val="both"/>
            </w:pPr>
            <w:r w:rsidRPr="00FE208F">
              <w:t xml:space="preserve">Relating Big Data and Data Quality in Financial Service Organizations. </w:t>
            </w:r>
          </w:p>
        </w:tc>
      </w:tr>
      <w:tr w:rsidR="005C2A76" w14:paraId="482C4B53" w14:textId="77777777" w:rsidTr="00646B28">
        <w:tc>
          <w:tcPr>
            <w:tcW w:w="3539" w:type="dxa"/>
          </w:tcPr>
          <w:p w14:paraId="52E2BA62" w14:textId="77777777" w:rsidR="005C2A76" w:rsidRDefault="00790EDF" w:rsidP="00CA0BCA">
            <w:pPr>
              <w:jc w:val="both"/>
            </w:pPr>
            <w:r w:rsidRPr="00FE208F">
              <w:t>Yu W, Zhao G, Liu Q, Song Y.</w:t>
            </w:r>
            <w:r w:rsidR="007F5E56">
              <w:t xml:space="preserve"> (2021)</w:t>
            </w:r>
          </w:p>
        </w:tc>
        <w:tc>
          <w:tcPr>
            <w:tcW w:w="5477" w:type="dxa"/>
          </w:tcPr>
          <w:p w14:paraId="5F151DFD" w14:textId="77777777" w:rsidR="005C2A76" w:rsidRDefault="00790EDF" w:rsidP="00CA0BCA">
            <w:pPr>
              <w:jc w:val="both"/>
            </w:pPr>
            <w:r w:rsidRPr="00FE208F">
              <w:t xml:space="preserve">Role of big data analytics capability in developing integrated hospital supply chains and operational flexibility: An organizational information processing theory perspective. </w:t>
            </w:r>
          </w:p>
        </w:tc>
      </w:tr>
      <w:tr w:rsidR="007602D2" w14:paraId="5E96C77F" w14:textId="77777777" w:rsidTr="00646B28">
        <w:tc>
          <w:tcPr>
            <w:tcW w:w="3539" w:type="dxa"/>
          </w:tcPr>
          <w:p w14:paraId="665295E1" w14:textId="77777777" w:rsidR="007602D2" w:rsidRPr="00FE208F" w:rsidRDefault="007602D2" w:rsidP="00CA0BCA">
            <w:pPr>
              <w:jc w:val="both"/>
            </w:pPr>
            <w:r w:rsidRPr="00FE208F">
              <w:t xml:space="preserve">Sivarajah U, Irani Z, Gupta S, </w:t>
            </w:r>
            <w:proofErr w:type="spellStart"/>
            <w:r w:rsidRPr="00FE208F">
              <w:t>Mahroof</w:t>
            </w:r>
            <w:proofErr w:type="spellEnd"/>
            <w:r w:rsidRPr="00FE208F">
              <w:t xml:space="preserve"> K.</w:t>
            </w:r>
            <w:r w:rsidR="007F5E56">
              <w:t xml:space="preserve"> (2020)</w:t>
            </w:r>
          </w:p>
        </w:tc>
        <w:tc>
          <w:tcPr>
            <w:tcW w:w="5477" w:type="dxa"/>
          </w:tcPr>
          <w:p w14:paraId="094CB3B4" w14:textId="77777777" w:rsidR="007602D2" w:rsidRPr="00FE208F" w:rsidRDefault="007602D2" w:rsidP="00CA0BCA">
            <w:pPr>
              <w:spacing w:after="160" w:line="259" w:lineRule="auto"/>
              <w:jc w:val="both"/>
            </w:pPr>
            <w:r w:rsidRPr="00FE208F">
              <w:t>Role of big data and social media analytics for business to business sustainability: A participatory web context</w:t>
            </w:r>
            <w:r w:rsidR="007F5E56">
              <w:t>.</w:t>
            </w:r>
          </w:p>
        </w:tc>
      </w:tr>
      <w:tr w:rsidR="007602D2" w14:paraId="73B8440F" w14:textId="77777777" w:rsidTr="00646B28">
        <w:tc>
          <w:tcPr>
            <w:tcW w:w="3539" w:type="dxa"/>
          </w:tcPr>
          <w:p w14:paraId="59703B70" w14:textId="77777777" w:rsidR="007602D2" w:rsidRPr="00FE208F" w:rsidRDefault="007602D2" w:rsidP="00CA0BCA">
            <w:pPr>
              <w:jc w:val="both"/>
            </w:pPr>
            <w:proofErr w:type="spellStart"/>
            <w:r w:rsidRPr="00FE208F">
              <w:t>Anandasivakumar</w:t>
            </w:r>
            <w:proofErr w:type="spellEnd"/>
            <w:r w:rsidRPr="00FE208F">
              <w:t xml:space="preserve"> </w:t>
            </w:r>
            <w:proofErr w:type="spellStart"/>
            <w:r w:rsidRPr="00FE208F">
              <w:t>Ekambarama</w:t>
            </w:r>
            <w:proofErr w:type="spellEnd"/>
            <w:r w:rsidRPr="00FE208F">
              <w:t xml:space="preserve"> AØS, Heidi Bull-</w:t>
            </w:r>
            <w:proofErr w:type="spellStart"/>
            <w:r w:rsidRPr="00FE208F">
              <w:t>Berga</w:t>
            </w:r>
            <w:proofErr w:type="spellEnd"/>
            <w:r w:rsidRPr="00FE208F">
              <w:t>, Nils O.E. Olsson.</w:t>
            </w:r>
            <w:r w:rsidR="007F5E56">
              <w:t xml:space="preserve"> (2018)</w:t>
            </w:r>
          </w:p>
        </w:tc>
        <w:tc>
          <w:tcPr>
            <w:tcW w:w="5477" w:type="dxa"/>
          </w:tcPr>
          <w:p w14:paraId="41A50B88" w14:textId="77777777" w:rsidR="007602D2" w:rsidRPr="00FE208F" w:rsidRDefault="002D78A5" w:rsidP="00CA0BCA">
            <w:pPr>
              <w:spacing w:after="160" w:line="259" w:lineRule="auto"/>
              <w:jc w:val="both"/>
            </w:pPr>
            <w:r w:rsidRPr="002D78A5">
              <w:t>The role of big data and knowledge management in improving projects and project-based organizations</w:t>
            </w:r>
          </w:p>
        </w:tc>
      </w:tr>
      <w:tr w:rsidR="007602D2" w14:paraId="2C448157" w14:textId="77777777" w:rsidTr="00646B28">
        <w:tc>
          <w:tcPr>
            <w:tcW w:w="3539" w:type="dxa"/>
          </w:tcPr>
          <w:p w14:paraId="7F17E39D" w14:textId="77777777" w:rsidR="007602D2" w:rsidRPr="00FE208F" w:rsidRDefault="007602D2" w:rsidP="00CA0BCA">
            <w:pPr>
              <w:jc w:val="both"/>
            </w:pPr>
            <w:r w:rsidRPr="00FE208F">
              <w:t>Gupta M, George JF.</w:t>
            </w:r>
            <w:r w:rsidR="007F5E56">
              <w:t xml:space="preserve"> (2016)</w:t>
            </w:r>
          </w:p>
        </w:tc>
        <w:tc>
          <w:tcPr>
            <w:tcW w:w="5477" w:type="dxa"/>
          </w:tcPr>
          <w:p w14:paraId="5283FB17" w14:textId="77777777" w:rsidR="007602D2" w:rsidRPr="00FE208F" w:rsidRDefault="007602D2" w:rsidP="00CA0BCA">
            <w:pPr>
              <w:spacing w:after="160" w:line="259" w:lineRule="auto"/>
              <w:jc w:val="both"/>
            </w:pPr>
            <w:r w:rsidRPr="00FE208F">
              <w:t xml:space="preserve">Toward the development of a big data analytics capability. </w:t>
            </w:r>
          </w:p>
        </w:tc>
      </w:tr>
      <w:tr w:rsidR="007602D2" w14:paraId="246A6435" w14:textId="77777777" w:rsidTr="00646B28">
        <w:tc>
          <w:tcPr>
            <w:tcW w:w="3539" w:type="dxa"/>
          </w:tcPr>
          <w:p w14:paraId="5B22B43B" w14:textId="77777777" w:rsidR="007602D2" w:rsidRPr="00FE208F" w:rsidRDefault="007602D2" w:rsidP="00CA0BCA">
            <w:pPr>
              <w:jc w:val="both"/>
            </w:pPr>
            <w:proofErr w:type="spellStart"/>
            <w:r w:rsidRPr="00FE208F">
              <w:t>Kristoffersen</w:t>
            </w:r>
            <w:proofErr w:type="spellEnd"/>
            <w:r w:rsidRPr="00FE208F">
              <w:t xml:space="preserve"> E, </w:t>
            </w:r>
            <w:proofErr w:type="spellStart"/>
            <w:r w:rsidRPr="00FE208F">
              <w:t>Mikalef</w:t>
            </w:r>
            <w:proofErr w:type="spellEnd"/>
            <w:r w:rsidRPr="00FE208F">
              <w:t xml:space="preserve"> P, </w:t>
            </w:r>
            <w:proofErr w:type="spellStart"/>
            <w:r w:rsidRPr="00FE208F">
              <w:t>Blomsma</w:t>
            </w:r>
            <w:proofErr w:type="spellEnd"/>
            <w:r w:rsidRPr="00FE208F">
              <w:t xml:space="preserve"> F, Li J.</w:t>
            </w:r>
            <w:r w:rsidR="007F5E56">
              <w:t xml:space="preserve"> (2021)</w:t>
            </w:r>
          </w:p>
        </w:tc>
        <w:tc>
          <w:tcPr>
            <w:tcW w:w="5477" w:type="dxa"/>
          </w:tcPr>
          <w:p w14:paraId="5D691C2A" w14:textId="77777777" w:rsidR="007602D2" w:rsidRPr="00FE208F" w:rsidRDefault="007602D2" w:rsidP="00CA0BCA">
            <w:pPr>
              <w:jc w:val="both"/>
            </w:pPr>
            <w:r w:rsidRPr="00FE208F">
              <w:t>Towards a business analytics capability for the circular economy</w:t>
            </w:r>
            <w:r w:rsidR="007F5E56">
              <w:t>.</w:t>
            </w:r>
          </w:p>
        </w:tc>
      </w:tr>
    </w:tbl>
    <w:p w14:paraId="2092FCC7" w14:textId="77777777" w:rsidR="00F8634A" w:rsidRDefault="00F8634A" w:rsidP="00CA0BCA">
      <w:pPr>
        <w:jc w:val="both"/>
      </w:pPr>
    </w:p>
    <w:p w14:paraId="41F8289F" w14:textId="77777777" w:rsidR="001805FC" w:rsidRDefault="001805FC" w:rsidP="00CA0BCA">
      <w:pPr>
        <w:jc w:val="both"/>
      </w:pPr>
    </w:p>
    <w:p w14:paraId="683B3CCB" w14:textId="77777777" w:rsidR="001805FC" w:rsidRDefault="001805FC" w:rsidP="00CA0BCA">
      <w:pPr>
        <w:jc w:val="both"/>
      </w:pPr>
    </w:p>
    <w:p w14:paraId="43981A34" w14:textId="77777777" w:rsidR="001805FC" w:rsidRDefault="001805FC" w:rsidP="00CA0BCA">
      <w:pPr>
        <w:jc w:val="both"/>
      </w:pPr>
    </w:p>
    <w:p w14:paraId="3D320A4B" w14:textId="77777777" w:rsidR="007602D2" w:rsidRDefault="007602D2" w:rsidP="00CA0BCA">
      <w:pPr>
        <w:jc w:val="both"/>
      </w:pPr>
      <w:r>
        <w:lastRenderedPageBreak/>
        <w:t>IEEE</w:t>
      </w:r>
      <w:r w:rsidR="000F7DAA">
        <w:t xml:space="preserve"> - 1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477"/>
      </w:tblGrid>
      <w:tr w:rsidR="009D77E0" w14:paraId="068EC399" w14:textId="77777777" w:rsidTr="00646B28">
        <w:tc>
          <w:tcPr>
            <w:tcW w:w="3539" w:type="dxa"/>
          </w:tcPr>
          <w:p w14:paraId="43C1AB13" w14:textId="77777777" w:rsidR="009D77E0" w:rsidRPr="009E07C8" w:rsidRDefault="009D77E0" w:rsidP="00CA0BCA">
            <w:pPr>
              <w:jc w:val="both"/>
            </w:pPr>
            <w:r>
              <w:t>Author detail (year)</w:t>
            </w:r>
          </w:p>
        </w:tc>
        <w:tc>
          <w:tcPr>
            <w:tcW w:w="5477" w:type="dxa"/>
          </w:tcPr>
          <w:p w14:paraId="77CCCAD8" w14:textId="77777777" w:rsidR="009D77E0" w:rsidRPr="009E07C8" w:rsidRDefault="009D77E0" w:rsidP="00CA0BCA">
            <w:pPr>
              <w:jc w:val="both"/>
            </w:pPr>
            <w:r>
              <w:t>Article details</w:t>
            </w:r>
          </w:p>
        </w:tc>
      </w:tr>
      <w:tr w:rsidR="007602D2" w14:paraId="386E6AA6" w14:textId="77777777" w:rsidTr="00646B28">
        <w:tc>
          <w:tcPr>
            <w:tcW w:w="3539" w:type="dxa"/>
          </w:tcPr>
          <w:p w14:paraId="2DF27344" w14:textId="77777777" w:rsidR="007602D2" w:rsidRDefault="007602D2" w:rsidP="00CA0BCA">
            <w:pPr>
              <w:jc w:val="both"/>
            </w:pPr>
            <w:r w:rsidRPr="009E07C8">
              <w:t>Maninder Jeet Kaur VPM</w:t>
            </w:r>
            <w:r w:rsidR="007F5E56">
              <w:t>. (2018)</w:t>
            </w:r>
          </w:p>
        </w:tc>
        <w:tc>
          <w:tcPr>
            <w:tcW w:w="5477" w:type="dxa"/>
          </w:tcPr>
          <w:p w14:paraId="493CB166" w14:textId="77777777" w:rsidR="007602D2" w:rsidRDefault="007602D2" w:rsidP="00CA0BCA">
            <w:pPr>
              <w:spacing w:after="160" w:line="259" w:lineRule="auto"/>
              <w:jc w:val="both"/>
            </w:pPr>
            <w:r w:rsidRPr="009E07C8">
              <w:t xml:space="preserve">Analysis of Big Data Cloud Computing Environment on Healthcare Organizations by implementing Hadoop Clusters.  </w:t>
            </w:r>
          </w:p>
        </w:tc>
      </w:tr>
      <w:tr w:rsidR="007602D2" w14:paraId="46A164F4" w14:textId="77777777" w:rsidTr="00646B28">
        <w:tc>
          <w:tcPr>
            <w:tcW w:w="3539" w:type="dxa"/>
          </w:tcPr>
          <w:p w14:paraId="7EFE3EEA" w14:textId="77777777" w:rsidR="007602D2" w:rsidRDefault="007602D2" w:rsidP="00CA0BCA">
            <w:pPr>
              <w:jc w:val="both"/>
            </w:pPr>
            <w:proofErr w:type="spellStart"/>
            <w:r w:rsidRPr="009E07C8">
              <w:t>Madhlangobe</w:t>
            </w:r>
            <w:proofErr w:type="spellEnd"/>
            <w:r w:rsidRPr="009E07C8">
              <w:t xml:space="preserve"> W, Wang L.</w:t>
            </w:r>
            <w:r w:rsidR="007F5E56">
              <w:t xml:space="preserve"> (2018)</w:t>
            </w:r>
          </w:p>
        </w:tc>
        <w:tc>
          <w:tcPr>
            <w:tcW w:w="5477" w:type="dxa"/>
          </w:tcPr>
          <w:p w14:paraId="7AC08453" w14:textId="77777777" w:rsidR="007602D2" w:rsidRDefault="007602D2" w:rsidP="00CA0BCA">
            <w:pPr>
              <w:jc w:val="both"/>
            </w:pPr>
            <w:r w:rsidRPr="009E07C8">
              <w:t>Assessment of Factors Influencing Intent-to-Use Big Data Analytics in</w:t>
            </w:r>
            <w:r w:rsidR="007F5E56">
              <w:t xml:space="preserve"> an Organization: Pilot Study. </w:t>
            </w:r>
          </w:p>
        </w:tc>
      </w:tr>
      <w:tr w:rsidR="007602D2" w14:paraId="516534E4" w14:textId="77777777" w:rsidTr="00646B28">
        <w:tc>
          <w:tcPr>
            <w:tcW w:w="3539" w:type="dxa"/>
          </w:tcPr>
          <w:p w14:paraId="38AAC7C6" w14:textId="77777777" w:rsidR="007602D2" w:rsidRDefault="007602D2" w:rsidP="00CA0BCA">
            <w:pPr>
              <w:jc w:val="both"/>
            </w:pPr>
            <w:r w:rsidRPr="009E07C8">
              <w:t xml:space="preserve">Joan </w:t>
            </w:r>
            <w:proofErr w:type="spellStart"/>
            <w:r w:rsidRPr="009E07C8">
              <w:t>Mneney</w:t>
            </w:r>
            <w:proofErr w:type="spellEnd"/>
            <w:r w:rsidRPr="009E07C8">
              <w:t xml:space="preserve"> J-PVB.</w:t>
            </w:r>
            <w:r w:rsidR="007F5E56">
              <w:t xml:space="preserve"> (2016)</w:t>
            </w:r>
          </w:p>
        </w:tc>
        <w:tc>
          <w:tcPr>
            <w:tcW w:w="5477" w:type="dxa"/>
          </w:tcPr>
          <w:p w14:paraId="0ABEB653" w14:textId="77777777" w:rsidR="007602D2" w:rsidRDefault="002477AE" w:rsidP="00CA0BCA">
            <w:pPr>
              <w:spacing w:after="160" w:line="259" w:lineRule="auto"/>
              <w:jc w:val="both"/>
            </w:pPr>
            <w:r w:rsidRPr="009E07C8">
              <w:t>Big Data Capabilities and Readiness of South African Retail Organisations.</w:t>
            </w:r>
          </w:p>
        </w:tc>
      </w:tr>
      <w:tr w:rsidR="007602D2" w14:paraId="7B730945" w14:textId="77777777" w:rsidTr="00646B28">
        <w:tc>
          <w:tcPr>
            <w:tcW w:w="3539" w:type="dxa"/>
          </w:tcPr>
          <w:p w14:paraId="32AAE526" w14:textId="77777777" w:rsidR="007602D2" w:rsidRDefault="002477AE" w:rsidP="00CA0BCA">
            <w:pPr>
              <w:jc w:val="both"/>
            </w:pPr>
            <w:proofErr w:type="spellStart"/>
            <w:r w:rsidRPr="009E07C8">
              <w:t>Pwint</w:t>
            </w:r>
            <w:proofErr w:type="spellEnd"/>
            <w:r w:rsidRPr="009E07C8">
              <w:t xml:space="preserve"> Phyu </w:t>
            </w:r>
            <w:proofErr w:type="spellStart"/>
            <w:r w:rsidRPr="009E07C8">
              <w:t>Khine</w:t>
            </w:r>
            <w:proofErr w:type="spellEnd"/>
            <w:r w:rsidRPr="009E07C8">
              <w:t xml:space="preserve"> WZS.</w:t>
            </w:r>
            <w:r w:rsidR="005F4892">
              <w:t xml:space="preserve"> (2017)</w:t>
            </w:r>
          </w:p>
        </w:tc>
        <w:tc>
          <w:tcPr>
            <w:tcW w:w="5477" w:type="dxa"/>
          </w:tcPr>
          <w:p w14:paraId="61259FDF" w14:textId="77777777" w:rsidR="007602D2" w:rsidRDefault="002477AE" w:rsidP="00CA0BCA">
            <w:pPr>
              <w:spacing w:after="160" w:line="259" w:lineRule="auto"/>
              <w:jc w:val="both"/>
            </w:pPr>
            <w:r w:rsidRPr="009E07C8">
              <w:t>Big data in Governm</w:t>
            </w:r>
            <w:r w:rsidR="005F4892">
              <w:t>ent Organizations: A review.</w:t>
            </w:r>
          </w:p>
        </w:tc>
      </w:tr>
      <w:tr w:rsidR="007602D2" w14:paraId="0CE98696" w14:textId="77777777" w:rsidTr="00646B28">
        <w:tc>
          <w:tcPr>
            <w:tcW w:w="3539" w:type="dxa"/>
          </w:tcPr>
          <w:p w14:paraId="0737A56A" w14:textId="77777777" w:rsidR="007602D2" w:rsidRDefault="002477AE" w:rsidP="00CA0BCA">
            <w:pPr>
              <w:jc w:val="both"/>
            </w:pPr>
            <w:proofErr w:type="spellStart"/>
            <w:r w:rsidRPr="009E07C8">
              <w:t>A.Budin</w:t>
            </w:r>
            <w:proofErr w:type="spellEnd"/>
            <w:r w:rsidRPr="009E07C8">
              <w:t xml:space="preserve"> </w:t>
            </w:r>
            <w:proofErr w:type="spellStart"/>
            <w:r w:rsidRPr="009E07C8">
              <w:t>Posavec</w:t>
            </w:r>
            <w:proofErr w:type="spellEnd"/>
            <w:r w:rsidRPr="009E07C8">
              <w:t xml:space="preserve"> SK.</w:t>
            </w:r>
            <w:r w:rsidR="005F4892">
              <w:t xml:space="preserve"> (2016)</w:t>
            </w:r>
          </w:p>
        </w:tc>
        <w:tc>
          <w:tcPr>
            <w:tcW w:w="5477" w:type="dxa"/>
          </w:tcPr>
          <w:p w14:paraId="7CD18508" w14:textId="77777777" w:rsidR="007602D2" w:rsidRDefault="002477AE" w:rsidP="00CA0BCA">
            <w:pPr>
              <w:spacing w:after="160" w:line="259" w:lineRule="auto"/>
              <w:jc w:val="both"/>
            </w:pPr>
            <w:r w:rsidRPr="009E07C8">
              <w:t xml:space="preserve">Challenges in adopting big data strategies and plans in organizations.  </w:t>
            </w:r>
          </w:p>
        </w:tc>
      </w:tr>
      <w:tr w:rsidR="007602D2" w14:paraId="25DD06FD" w14:textId="77777777" w:rsidTr="00646B28">
        <w:tc>
          <w:tcPr>
            <w:tcW w:w="3539" w:type="dxa"/>
          </w:tcPr>
          <w:p w14:paraId="75DCD393" w14:textId="77777777" w:rsidR="007602D2" w:rsidRDefault="002477AE" w:rsidP="00CA0BCA">
            <w:pPr>
              <w:jc w:val="both"/>
            </w:pPr>
            <w:r w:rsidRPr="009E07C8">
              <w:t xml:space="preserve">George </w:t>
            </w:r>
            <w:proofErr w:type="spellStart"/>
            <w:r w:rsidRPr="009E07C8">
              <w:t>Papageorgiou</w:t>
            </w:r>
            <w:proofErr w:type="spellEnd"/>
            <w:r w:rsidRPr="009E07C8">
              <w:t xml:space="preserve"> CP, Athanasios </w:t>
            </w:r>
            <w:proofErr w:type="spellStart"/>
            <w:r w:rsidRPr="009E07C8">
              <w:t>Maimaris</w:t>
            </w:r>
            <w:proofErr w:type="spellEnd"/>
            <w:r w:rsidRPr="009E07C8">
              <w:t>.</w:t>
            </w:r>
            <w:r w:rsidR="005F4892">
              <w:t xml:space="preserve"> (2018)</w:t>
            </w:r>
          </w:p>
        </w:tc>
        <w:tc>
          <w:tcPr>
            <w:tcW w:w="5477" w:type="dxa"/>
          </w:tcPr>
          <w:p w14:paraId="33AD9940" w14:textId="77777777" w:rsidR="007602D2" w:rsidRDefault="002477AE" w:rsidP="00CA0BCA">
            <w:pPr>
              <w:spacing w:after="160" w:line="259" w:lineRule="auto"/>
              <w:jc w:val="both"/>
            </w:pPr>
            <w:r w:rsidRPr="009E07C8">
              <w:t>Developing a Smart Pedestrian Network Big Data Platform for Municipal Organizations</w:t>
            </w:r>
            <w:r w:rsidR="005F4892">
              <w:t>.</w:t>
            </w:r>
          </w:p>
        </w:tc>
      </w:tr>
      <w:tr w:rsidR="007602D2" w14:paraId="00C9147D" w14:textId="77777777" w:rsidTr="00646B28">
        <w:tc>
          <w:tcPr>
            <w:tcW w:w="3539" w:type="dxa"/>
          </w:tcPr>
          <w:p w14:paraId="2B61F07A" w14:textId="77777777" w:rsidR="007602D2" w:rsidRDefault="002477AE" w:rsidP="00CA0BCA">
            <w:pPr>
              <w:jc w:val="both"/>
            </w:pPr>
            <w:proofErr w:type="spellStart"/>
            <w:r w:rsidRPr="009E07C8">
              <w:t>Xianghua</w:t>
            </w:r>
            <w:proofErr w:type="spellEnd"/>
            <w:r w:rsidRPr="009E07C8">
              <w:t xml:space="preserve"> Z.</w:t>
            </w:r>
            <w:r w:rsidR="005F4892">
              <w:t xml:space="preserve"> (2020)</w:t>
            </w:r>
          </w:p>
        </w:tc>
        <w:tc>
          <w:tcPr>
            <w:tcW w:w="5477" w:type="dxa"/>
          </w:tcPr>
          <w:p w14:paraId="6753469E" w14:textId="77777777" w:rsidR="007602D2" w:rsidRDefault="002477AE" w:rsidP="00CA0BCA">
            <w:pPr>
              <w:spacing w:after="160" w:line="259" w:lineRule="auto"/>
              <w:jc w:val="both"/>
            </w:pPr>
            <w:r w:rsidRPr="009E07C8">
              <w:t>The Development of Social organization Standards in China under Big Data and Comparative Study with Inter</w:t>
            </w:r>
            <w:r w:rsidR="00AD1098">
              <w:t>national Counterparts.</w:t>
            </w:r>
          </w:p>
        </w:tc>
      </w:tr>
      <w:tr w:rsidR="007602D2" w14:paraId="36475DCF" w14:textId="77777777" w:rsidTr="00646B28">
        <w:tc>
          <w:tcPr>
            <w:tcW w:w="3539" w:type="dxa"/>
          </w:tcPr>
          <w:p w14:paraId="3D23A0E7" w14:textId="77777777" w:rsidR="007602D2" w:rsidRDefault="002477AE" w:rsidP="00CA0BCA">
            <w:pPr>
              <w:jc w:val="both"/>
            </w:pPr>
            <w:r w:rsidRPr="009E07C8">
              <w:t>He X, Liu P.</w:t>
            </w:r>
            <w:r w:rsidR="00AD1098">
              <w:t xml:space="preserve"> (2017)</w:t>
            </w:r>
          </w:p>
        </w:tc>
        <w:tc>
          <w:tcPr>
            <w:tcW w:w="5477" w:type="dxa"/>
          </w:tcPr>
          <w:p w14:paraId="1AE09F2E" w14:textId="77777777" w:rsidR="007602D2" w:rsidRDefault="002477AE" w:rsidP="00CA0BCA">
            <w:pPr>
              <w:jc w:val="both"/>
            </w:pPr>
            <w:r w:rsidRPr="009E07C8">
              <w:t>Empirical Study on the Construction of a Unified Information System with Big Data Analysis: A Case of Social Work Organizations and Civil Affairs Departments</w:t>
            </w:r>
            <w:r w:rsidR="00AD1098">
              <w:t>.</w:t>
            </w:r>
          </w:p>
        </w:tc>
      </w:tr>
      <w:tr w:rsidR="007602D2" w14:paraId="00CE7AA3" w14:textId="77777777" w:rsidTr="00646B28">
        <w:tc>
          <w:tcPr>
            <w:tcW w:w="3539" w:type="dxa"/>
          </w:tcPr>
          <w:p w14:paraId="6AE6AD95" w14:textId="77777777" w:rsidR="007602D2" w:rsidRDefault="002477AE" w:rsidP="00CA0BCA">
            <w:pPr>
              <w:jc w:val="both"/>
            </w:pPr>
            <w:proofErr w:type="spellStart"/>
            <w:r w:rsidRPr="009E07C8">
              <w:t>Vanauer</w:t>
            </w:r>
            <w:proofErr w:type="spellEnd"/>
            <w:r w:rsidRPr="009E07C8">
              <w:t xml:space="preserve"> M, Bohle C, </w:t>
            </w:r>
            <w:proofErr w:type="spellStart"/>
            <w:r w:rsidRPr="009E07C8">
              <w:t>Hellingrath</w:t>
            </w:r>
            <w:proofErr w:type="spellEnd"/>
            <w:r w:rsidRPr="009E07C8">
              <w:t xml:space="preserve"> B.</w:t>
            </w:r>
            <w:r w:rsidR="00AD1098">
              <w:t xml:space="preserve"> (2015)</w:t>
            </w:r>
          </w:p>
        </w:tc>
        <w:tc>
          <w:tcPr>
            <w:tcW w:w="5477" w:type="dxa"/>
          </w:tcPr>
          <w:p w14:paraId="2E9E0FBC" w14:textId="77777777" w:rsidR="007602D2" w:rsidRDefault="006D51D9" w:rsidP="00CA0BCA">
            <w:pPr>
              <w:spacing w:after="160" w:line="259" w:lineRule="auto"/>
              <w:jc w:val="both"/>
            </w:pPr>
            <w:r w:rsidRPr="009E07C8">
              <w:t>Guiding the Introduction of Big Data in Organizations: A Methodology with Business- and Data-Driven Ideation and Enterprise Architecture Management-Based Implementation</w:t>
            </w:r>
            <w:r w:rsidR="00AD1098">
              <w:t>.</w:t>
            </w:r>
          </w:p>
        </w:tc>
      </w:tr>
      <w:tr w:rsidR="007602D2" w14:paraId="66A840D7" w14:textId="77777777" w:rsidTr="00646B28">
        <w:tc>
          <w:tcPr>
            <w:tcW w:w="3539" w:type="dxa"/>
          </w:tcPr>
          <w:p w14:paraId="0C4382CE" w14:textId="77777777" w:rsidR="007602D2" w:rsidRDefault="006D51D9" w:rsidP="00CA0BCA">
            <w:pPr>
              <w:jc w:val="both"/>
            </w:pPr>
            <w:proofErr w:type="spellStart"/>
            <w:r w:rsidRPr="009E07C8">
              <w:t>Domagala</w:t>
            </w:r>
            <w:proofErr w:type="spellEnd"/>
            <w:r w:rsidRPr="009E07C8">
              <w:t xml:space="preserve"> P</w:t>
            </w:r>
            <w:r w:rsidR="00AD1098">
              <w:t>. (2019)</w:t>
            </w:r>
          </w:p>
        </w:tc>
        <w:tc>
          <w:tcPr>
            <w:tcW w:w="5477" w:type="dxa"/>
          </w:tcPr>
          <w:p w14:paraId="14FDC62C" w14:textId="77777777" w:rsidR="007602D2" w:rsidRDefault="006D51D9" w:rsidP="00CA0BCA">
            <w:pPr>
              <w:spacing w:after="160" w:line="259" w:lineRule="auto"/>
              <w:jc w:val="both"/>
            </w:pPr>
            <w:r w:rsidRPr="009E07C8">
              <w:t>Internet of Things an</w:t>
            </w:r>
            <w:r w:rsidR="00CA0BCA">
              <w:t>d Big Data technologi</w:t>
            </w:r>
            <w:r w:rsidRPr="009E07C8">
              <w:t>es as an opportunity for organizations based on Knowledge Management</w:t>
            </w:r>
            <w:r w:rsidR="00AD1098">
              <w:t>.</w:t>
            </w:r>
          </w:p>
        </w:tc>
      </w:tr>
      <w:tr w:rsidR="007602D2" w14:paraId="2D7AD6D0" w14:textId="77777777" w:rsidTr="00646B28">
        <w:tc>
          <w:tcPr>
            <w:tcW w:w="3539" w:type="dxa"/>
          </w:tcPr>
          <w:p w14:paraId="5FCC58CC" w14:textId="77777777" w:rsidR="007602D2" w:rsidRDefault="006D51D9" w:rsidP="00CA0BCA">
            <w:pPr>
              <w:jc w:val="both"/>
            </w:pPr>
            <w:r w:rsidRPr="009E07C8">
              <w:t xml:space="preserve">Mohamad Taha </w:t>
            </w:r>
            <w:proofErr w:type="spellStart"/>
            <w:r w:rsidRPr="009E07C8">
              <w:t>Ijab</w:t>
            </w:r>
            <w:proofErr w:type="spellEnd"/>
            <w:r w:rsidRPr="009E07C8">
              <w:t xml:space="preserve"> SMAW, </w:t>
            </w:r>
            <w:proofErr w:type="spellStart"/>
            <w:r w:rsidRPr="009E07C8">
              <w:t>Mohd</w:t>
            </w:r>
            <w:proofErr w:type="spellEnd"/>
            <w:r w:rsidRPr="009E07C8">
              <w:t xml:space="preserve"> Azul Mohamad Salleh, </w:t>
            </w:r>
            <w:proofErr w:type="spellStart"/>
            <w:r w:rsidRPr="009E07C8">
              <w:t>Azlina</w:t>
            </w:r>
            <w:proofErr w:type="spellEnd"/>
            <w:r w:rsidRPr="009E07C8">
              <w:t xml:space="preserve"> Abu Bakar.</w:t>
            </w:r>
            <w:r w:rsidR="00AD1098">
              <w:t xml:space="preserve"> (2019)</w:t>
            </w:r>
          </w:p>
        </w:tc>
        <w:tc>
          <w:tcPr>
            <w:tcW w:w="5477" w:type="dxa"/>
          </w:tcPr>
          <w:p w14:paraId="3D7786CA" w14:textId="77777777" w:rsidR="007602D2" w:rsidRDefault="006D51D9" w:rsidP="00CA0BCA">
            <w:pPr>
              <w:spacing w:after="160" w:line="259" w:lineRule="auto"/>
              <w:jc w:val="both"/>
            </w:pPr>
            <w:r w:rsidRPr="009E07C8">
              <w:t xml:space="preserve">Investigating Big Data Analytics Readiness in Higher Education Using the Technology-Organisation-Environment -TOE- Framework.  </w:t>
            </w:r>
          </w:p>
        </w:tc>
      </w:tr>
      <w:tr w:rsidR="007602D2" w14:paraId="220ADFAB" w14:textId="77777777" w:rsidTr="00646B28">
        <w:tc>
          <w:tcPr>
            <w:tcW w:w="3539" w:type="dxa"/>
          </w:tcPr>
          <w:p w14:paraId="5C8FC4D3" w14:textId="77777777" w:rsidR="007602D2" w:rsidRDefault="00DA65AE" w:rsidP="00CA0BCA">
            <w:pPr>
              <w:jc w:val="both"/>
            </w:pPr>
            <w:r w:rsidRPr="009E07C8">
              <w:t>Zan KK.</w:t>
            </w:r>
            <w:r w:rsidR="003D63A6">
              <w:t xml:space="preserve"> (2019)</w:t>
            </w:r>
          </w:p>
        </w:tc>
        <w:tc>
          <w:tcPr>
            <w:tcW w:w="5477" w:type="dxa"/>
          </w:tcPr>
          <w:p w14:paraId="127EB5A3" w14:textId="77777777" w:rsidR="007602D2" w:rsidRDefault="00DA65AE" w:rsidP="00CA0BCA">
            <w:pPr>
              <w:jc w:val="both"/>
            </w:pPr>
            <w:r w:rsidRPr="009E07C8">
              <w:t xml:space="preserve">Prospects For Using Big Data To Improve The Effectiveness Of </w:t>
            </w:r>
            <w:r w:rsidR="003D63A6">
              <w:t>An Education Organization.</w:t>
            </w:r>
          </w:p>
        </w:tc>
      </w:tr>
      <w:tr w:rsidR="007602D2" w14:paraId="788C7694" w14:textId="77777777" w:rsidTr="00646B28">
        <w:tc>
          <w:tcPr>
            <w:tcW w:w="3539" w:type="dxa"/>
          </w:tcPr>
          <w:p w14:paraId="16337878" w14:textId="77777777" w:rsidR="007602D2" w:rsidRDefault="00DA65AE" w:rsidP="00CA0BCA">
            <w:pPr>
              <w:jc w:val="both"/>
            </w:pPr>
            <w:proofErr w:type="spellStart"/>
            <w:r w:rsidRPr="009E07C8">
              <w:t>Zihan</w:t>
            </w:r>
            <w:proofErr w:type="spellEnd"/>
            <w:r w:rsidRPr="009E07C8">
              <w:t xml:space="preserve"> Lin DS, </w:t>
            </w:r>
            <w:proofErr w:type="spellStart"/>
            <w:r w:rsidRPr="009E07C8">
              <w:t>Zhanfeng</w:t>
            </w:r>
            <w:proofErr w:type="spellEnd"/>
            <w:r w:rsidRPr="009E07C8">
              <w:t xml:space="preserve"> Li, Min Tang</w:t>
            </w:r>
            <w:r w:rsidR="003D63A6">
              <w:t>. (2017)</w:t>
            </w:r>
          </w:p>
        </w:tc>
        <w:tc>
          <w:tcPr>
            <w:tcW w:w="5477" w:type="dxa"/>
          </w:tcPr>
          <w:p w14:paraId="4FA142CC" w14:textId="77777777" w:rsidR="007602D2" w:rsidRDefault="00DA65AE" w:rsidP="00CA0BCA">
            <w:pPr>
              <w:spacing w:after="160" w:line="259" w:lineRule="auto"/>
              <w:jc w:val="both"/>
            </w:pPr>
            <w:r w:rsidRPr="009E07C8">
              <w:t>Research on the dynamic change of terrorist organization cooperation from the big data perspective</w:t>
            </w:r>
            <w:r w:rsidR="003D63A6">
              <w:t>.</w:t>
            </w:r>
          </w:p>
        </w:tc>
      </w:tr>
      <w:tr w:rsidR="00DA65AE" w14:paraId="28079E5D" w14:textId="77777777" w:rsidTr="00646B28">
        <w:tc>
          <w:tcPr>
            <w:tcW w:w="3539" w:type="dxa"/>
          </w:tcPr>
          <w:p w14:paraId="3FAE103D" w14:textId="77777777" w:rsidR="00DA65AE" w:rsidRPr="009E07C8" w:rsidRDefault="00DA65AE" w:rsidP="00CA0BCA">
            <w:pPr>
              <w:jc w:val="both"/>
            </w:pPr>
            <w:proofErr w:type="spellStart"/>
            <w:r w:rsidRPr="009E07C8">
              <w:t>Kun</w:t>
            </w:r>
            <w:proofErr w:type="spellEnd"/>
            <w:r w:rsidRPr="009E07C8">
              <w:t xml:space="preserve"> Wang DS.</w:t>
            </w:r>
            <w:r w:rsidR="003D63A6">
              <w:t xml:space="preserve"> (2015)</w:t>
            </w:r>
          </w:p>
        </w:tc>
        <w:tc>
          <w:tcPr>
            <w:tcW w:w="5477" w:type="dxa"/>
          </w:tcPr>
          <w:p w14:paraId="13B1D366" w14:textId="77777777" w:rsidR="00DA65AE" w:rsidRPr="009E07C8" w:rsidRDefault="00DA65AE" w:rsidP="00CA0BCA">
            <w:pPr>
              <w:spacing w:after="160" w:line="259" w:lineRule="auto"/>
              <w:jc w:val="both"/>
            </w:pPr>
            <w:r w:rsidRPr="009E07C8">
              <w:t xml:space="preserve">Research on the Shanghai Cooperation Organization network architecture from the big data perspective.  </w:t>
            </w:r>
          </w:p>
        </w:tc>
      </w:tr>
      <w:tr w:rsidR="00DA65AE" w14:paraId="5B9C0F44" w14:textId="77777777" w:rsidTr="00646B28">
        <w:tc>
          <w:tcPr>
            <w:tcW w:w="3539" w:type="dxa"/>
          </w:tcPr>
          <w:p w14:paraId="47531300" w14:textId="77777777" w:rsidR="00DA65AE" w:rsidRPr="009E07C8" w:rsidRDefault="0012689E" w:rsidP="00CA0BCA">
            <w:pPr>
              <w:jc w:val="both"/>
            </w:pPr>
            <w:proofErr w:type="spellStart"/>
            <w:r w:rsidRPr="009E07C8">
              <w:t>Jokonya</w:t>
            </w:r>
            <w:proofErr w:type="spellEnd"/>
            <w:r w:rsidRPr="009E07C8">
              <w:t xml:space="preserve"> O.</w:t>
            </w:r>
            <w:r w:rsidR="003D63A6">
              <w:t xml:space="preserve"> (2015)</w:t>
            </w:r>
          </w:p>
        </w:tc>
        <w:tc>
          <w:tcPr>
            <w:tcW w:w="5477" w:type="dxa"/>
          </w:tcPr>
          <w:p w14:paraId="590CD033" w14:textId="77777777" w:rsidR="00DA65AE" w:rsidRPr="009E07C8" w:rsidRDefault="0012689E" w:rsidP="00CA0BCA">
            <w:pPr>
              <w:jc w:val="both"/>
            </w:pPr>
            <w:r w:rsidRPr="009E07C8">
              <w:t xml:space="preserve">Towards a Conceptual Framework for Big Data Adoption in Organizations.  </w:t>
            </w:r>
          </w:p>
        </w:tc>
      </w:tr>
      <w:tr w:rsidR="00DA65AE" w14:paraId="7280B5DE" w14:textId="77777777" w:rsidTr="00646B28">
        <w:tc>
          <w:tcPr>
            <w:tcW w:w="3539" w:type="dxa"/>
          </w:tcPr>
          <w:p w14:paraId="0D027C46" w14:textId="77777777" w:rsidR="00DA65AE" w:rsidRPr="009E07C8" w:rsidRDefault="0012689E" w:rsidP="00CA0BCA">
            <w:pPr>
              <w:jc w:val="both"/>
            </w:pPr>
            <w:proofErr w:type="spellStart"/>
            <w:r w:rsidRPr="009E07C8">
              <w:t>Shuradze</w:t>
            </w:r>
            <w:proofErr w:type="spellEnd"/>
            <w:r w:rsidRPr="009E07C8">
              <w:t xml:space="preserve"> G, Wagner H-T.</w:t>
            </w:r>
            <w:r w:rsidR="003D63A6">
              <w:t xml:space="preserve"> (2016)</w:t>
            </w:r>
          </w:p>
        </w:tc>
        <w:tc>
          <w:tcPr>
            <w:tcW w:w="5477" w:type="dxa"/>
          </w:tcPr>
          <w:p w14:paraId="3366315E" w14:textId="77777777" w:rsidR="00DA65AE" w:rsidRPr="009E07C8" w:rsidRDefault="0012689E" w:rsidP="00CA0BCA">
            <w:pPr>
              <w:jc w:val="both"/>
            </w:pPr>
            <w:r w:rsidRPr="009E07C8">
              <w:t>Towards a Conceptualization of Data Analytics Capabilities</w:t>
            </w:r>
            <w:r w:rsidR="003D63A6">
              <w:t>.</w:t>
            </w:r>
          </w:p>
        </w:tc>
      </w:tr>
      <w:tr w:rsidR="00DA65AE" w14:paraId="0D8EB127" w14:textId="77777777" w:rsidTr="00646B28">
        <w:tc>
          <w:tcPr>
            <w:tcW w:w="3539" w:type="dxa"/>
          </w:tcPr>
          <w:p w14:paraId="4ECDF3DE" w14:textId="77777777" w:rsidR="00DA65AE" w:rsidRPr="009E07C8" w:rsidRDefault="0012689E" w:rsidP="00CA0BCA">
            <w:pPr>
              <w:jc w:val="both"/>
            </w:pPr>
            <w:r w:rsidRPr="009E07C8">
              <w:lastRenderedPageBreak/>
              <w:t xml:space="preserve">Rodriguez-Ibanez M, Munoz-Romero S, </w:t>
            </w:r>
            <w:proofErr w:type="spellStart"/>
            <w:r w:rsidRPr="009E07C8">
              <w:t>Soguero</w:t>
            </w:r>
            <w:proofErr w:type="spellEnd"/>
            <w:r w:rsidRPr="009E07C8">
              <w:t xml:space="preserve">-Ruiz C, </w:t>
            </w:r>
            <w:proofErr w:type="spellStart"/>
            <w:r w:rsidRPr="009E07C8">
              <w:t>Gimeno</w:t>
            </w:r>
            <w:proofErr w:type="spellEnd"/>
            <w:r w:rsidRPr="009E07C8">
              <w:t xml:space="preserve">-Blanes F-J, </w:t>
            </w:r>
            <w:proofErr w:type="spellStart"/>
            <w:r w:rsidRPr="009E07C8">
              <w:t>Rojo</w:t>
            </w:r>
            <w:proofErr w:type="spellEnd"/>
            <w:r w:rsidRPr="009E07C8">
              <w:t>-Alvarez JL.</w:t>
            </w:r>
            <w:r w:rsidR="003D63A6">
              <w:t xml:space="preserve"> (2019)</w:t>
            </w:r>
          </w:p>
        </w:tc>
        <w:tc>
          <w:tcPr>
            <w:tcW w:w="5477" w:type="dxa"/>
          </w:tcPr>
          <w:p w14:paraId="4E116CFB" w14:textId="77777777" w:rsidR="00DA65AE" w:rsidRPr="009E07C8" w:rsidRDefault="0012689E" w:rsidP="00CA0BCA">
            <w:pPr>
              <w:spacing w:after="160" w:line="259" w:lineRule="auto"/>
              <w:jc w:val="both"/>
            </w:pPr>
            <w:r w:rsidRPr="009E07C8">
              <w:t xml:space="preserve">Towards Organization Management Using Exploratory Screening and Big Data Tests: A Case Study of the Spanish Red Cross. </w:t>
            </w:r>
          </w:p>
        </w:tc>
      </w:tr>
    </w:tbl>
    <w:p w14:paraId="362EE216" w14:textId="77777777" w:rsidR="007602D2" w:rsidRDefault="007602D2" w:rsidP="00CA0BCA">
      <w:pPr>
        <w:jc w:val="both"/>
      </w:pPr>
    </w:p>
    <w:sectPr w:rsidR="007602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42BA3B" w14:textId="77777777" w:rsidR="00E6530C" w:rsidRDefault="00E6530C" w:rsidP="00E7564E">
      <w:pPr>
        <w:spacing w:after="0" w:line="240" w:lineRule="auto"/>
      </w:pPr>
      <w:r>
        <w:separator/>
      </w:r>
    </w:p>
  </w:endnote>
  <w:endnote w:type="continuationSeparator" w:id="0">
    <w:p w14:paraId="14583C85" w14:textId="77777777" w:rsidR="00E6530C" w:rsidRDefault="00E6530C" w:rsidP="00E756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BE7F99" w14:textId="77777777" w:rsidR="00E6530C" w:rsidRDefault="00E6530C" w:rsidP="00E7564E">
      <w:pPr>
        <w:spacing w:after="0" w:line="240" w:lineRule="auto"/>
      </w:pPr>
      <w:r>
        <w:separator/>
      </w:r>
    </w:p>
  </w:footnote>
  <w:footnote w:type="continuationSeparator" w:id="0">
    <w:p w14:paraId="37AD6666" w14:textId="77777777" w:rsidR="00E6530C" w:rsidRDefault="00E6530C" w:rsidP="00E7564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NTEwMrawMLcwMDRX0lEKTi0uzszPAykwrAUADGGEaywAAAA="/>
  </w:docVars>
  <w:rsids>
    <w:rsidRoot w:val="000D0FFB"/>
    <w:rsid w:val="0005364E"/>
    <w:rsid w:val="000B7D12"/>
    <w:rsid w:val="000D0FFB"/>
    <w:rsid w:val="000F7DAA"/>
    <w:rsid w:val="0012689E"/>
    <w:rsid w:val="001805FC"/>
    <w:rsid w:val="0023443C"/>
    <w:rsid w:val="002477AE"/>
    <w:rsid w:val="00270F8D"/>
    <w:rsid w:val="002D6B36"/>
    <w:rsid w:val="002D78A5"/>
    <w:rsid w:val="0036709D"/>
    <w:rsid w:val="00385467"/>
    <w:rsid w:val="003B31CA"/>
    <w:rsid w:val="003D63A6"/>
    <w:rsid w:val="0041777C"/>
    <w:rsid w:val="0047369A"/>
    <w:rsid w:val="0049616B"/>
    <w:rsid w:val="00543ADB"/>
    <w:rsid w:val="005C1FDE"/>
    <w:rsid w:val="005C2A76"/>
    <w:rsid w:val="005D5D11"/>
    <w:rsid w:val="005D7D2E"/>
    <w:rsid w:val="005F4892"/>
    <w:rsid w:val="00646B28"/>
    <w:rsid w:val="006D51D9"/>
    <w:rsid w:val="006E721D"/>
    <w:rsid w:val="006F43E8"/>
    <w:rsid w:val="007602D2"/>
    <w:rsid w:val="00790EDF"/>
    <w:rsid w:val="007F5E56"/>
    <w:rsid w:val="0087407C"/>
    <w:rsid w:val="0088676F"/>
    <w:rsid w:val="008C0BDD"/>
    <w:rsid w:val="009013BD"/>
    <w:rsid w:val="00924362"/>
    <w:rsid w:val="009755AD"/>
    <w:rsid w:val="009C1E0F"/>
    <w:rsid w:val="009D77E0"/>
    <w:rsid w:val="00A53E0B"/>
    <w:rsid w:val="00A55C71"/>
    <w:rsid w:val="00A96FE9"/>
    <w:rsid w:val="00AB4CC2"/>
    <w:rsid w:val="00AD1098"/>
    <w:rsid w:val="00AD4A6F"/>
    <w:rsid w:val="00B91F9E"/>
    <w:rsid w:val="00CA0BCA"/>
    <w:rsid w:val="00DA65AE"/>
    <w:rsid w:val="00DC08FC"/>
    <w:rsid w:val="00E51DFD"/>
    <w:rsid w:val="00E6530C"/>
    <w:rsid w:val="00E7564E"/>
    <w:rsid w:val="00F0436C"/>
    <w:rsid w:val="00F8634A"/>
    <w:rsid w:val="00F920F9"/>
    <w:rsid w:val="00FE5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80210"/>
  <w15:chartTrackingRefBased/>
  <w15:docId w15:val="{A01084C8-B247-4523-B501-F64D1F0F5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0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756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564E"/>
  </w:style>
  <w:style w:type="paragraph" w:styleId="Footer">
    <w:name w:val="footer"/>
    <w:basedOn w:val="Normal"/>
    <w:link w:val="FooterChar"/>
    <w:uiPriority w:val="99"/>
    <w:unhideWhenUsed/>
    <w:rsid w:val="00E756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56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550</Words>
  <Characters>884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QUniversity Australia</Company>
  <LinksUpToDate>false</LinksUpToDate>
  <CharactersWithSpaces>10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u Sabharwal</dc:creator>
  <cp:keywords/>
  <dc:description/>
  <cp:lastModifiedBy>shah.miah2020@outlook.com</cp:lastModifiedBy>
  <cp:revision>2</cp:revision>
  <dcterms:created xsi:type="dcterms:W3CDTF">2021-07-06T09:10:00Z</dcterms:created>
  <dcterms:modified xsi:type="dcterms:W3CDTF">2021-07-06T09:10:00Z</dcterms:modified>
</cp:coreProperties>
</file>